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0D26A" w14:textId="1087C497" w:rsidR="002C2C5F" w:rsidRDefault="002C2C5F" w:rsidP="00581865">
      <w:pPr>
        <w:pStyle w:val="NormalWeb"/>
        <w:jc w:val="center"/>
        <w:rPr>
          <w:sz w:val="28"/>
          <w:szCs w:val="28"/>
          <w:lang w:val="tr-TR"/>
        </w:rPr>
      </w:pPr>
      <w:r w:rsidRPr="007B2FE6">
        <w:rPr>
          <w:rFonts w:ascii="Times" w:hAnsi="Times"/>
          <w:color w:val="4F81BD" w:themeColor="accent1"/>
          <w:sz w:val="27"/>
          <w:szCs w:val="27"/>
          <w14:textOutline w14:w="0" w14:cap="flat" w14:cmpd="sng" w14:algn="ctr">
            <w14:noFill/>
            <w14:prstDash w14:val="solid"/>
            <w14:round/>
          </w14:textOutline>
        </w:rPr>
        <w:t>CYRM-</w:t>
      </w:r>
      <w:r w:rsidR="00602C5F">
        <w:rPr>
          <w:rFonts w:ascii="Times" w:hAnsi="Times"/>
          <w:color w:val="4F81BD" w:themeColor="accent1"/>
          <w:sz w:val="27"/>
          <w:szCs w:val="27"/>
          <w14:textOutline w14:w="0" w14:cap="flat" w14:cmpd="sng" w14:algn="ctr">
            <w14:noFill/>
            <w14:prstDash w14:val="solid"/>
            <w14:round/>
          </w14:textOutline>
        </w:rPr>
        <w:t>R</w:t>
      </w:r>
      <w:r w:rsidRPr="007B2FE6">
        <w:rPr>
          <w:rFonts w:ascii="Times" w:hAnsi="Times"/>
          <w:color w:val="4F81BD" w:themeColor="accent1"/>
          <w:sz w:val="27"/>
          <w:szCs w:val="27"/>
          <w14:textOutline w14:w="0" w14:cap="flat" w14:cmpd="sng" w14:algn="ctr">
            <w14:noFill/>
            <w14:prstDash w14:val="solid"/>
            <w14:round/>
          </w14:textOutline>
        </w:rPr>
        <w:t xml:space="preserve"> (youth version) – </w:t>
      </w:r>
      <w:r w:rsidR="00884090">
        <w:rPr>
          <w:rFonts w:ascii="Times" w:hAnsi="Times"/>
          <w:color w:val="4F81BD" w:themeColor="accent1"/>
          <w:sz w:val="27"/>
          <w:szCs w:val="27"/>
          <w14:textOutline w14:w="0" w14:cap="flat" w14:cmpd="sng" w14:algn="ctr">
            <w14:noFill/>
            <w14:prstDash w14:val="solid"/>
            <w14:round/>
          </w14:textOutline>
        </w:rPr>
        <w:t>Urdu</w:t>
      </w:r>
      <w:r w:rsidRPr="007B2FE6">
        <w:rPr>
          <w:rFonts w:ascii="Times" w:hAnsi="Times"/>
          <w:color w:val="4F81BD" w:themeColor="accent1"/>
          <w:sz w:val="27"/>
          <w:szCs w:val="27"/>
          <w14:textOutline w14:w="0" w14:cap="flat" w14:cmpd="sng" w14:algn="ctr">
            <w14:noFill/>
            <w14:prstDash w14:val="solid"/>
            <w14:round/>
          </w14:textOutline>
        </w:rPr>
        <w:t xml:space="preserve"> translation</w:t>
      </w:r>
    </w:p>
    <w:p w14:paraId="37591BC7" w14:textId="77777777" w:rsidR="00884090" w:rsidRDefault="00884090" w:rsidP="00884090">
      <w:pPr>
        <w:pStyle w:val="NormalWeb"/>
        <w:jc w:val="center"/>
        <w:rPr>
          <w:rFonts w:ascii="Times" w:hAnsi="Times"/>
          <w:b/>
          <w:color w:val="000000"/>
          <w:sz w:val="27"/>
          <w:szCs w:val="27"/>
        </w:rPr>
      </w:pPr>
      <w:r w:rsidRPr="00884090">
        <w:rPr>
          <w:rFonts w:ascii="Times" w:hAnsi="Times"/>
          <w:noProof/>
          <w:color w:val="4F81BD" w:themeColor="accent1"/>
          <w:sz w:val="27"/>
          <w:szCs w:val="27"/>
          <w:lang w:val="tr-TR"/>
          <w14:textOutline w14:w="0" w14:cap="flat" w14:cmpd="sng" w14:algn="ctr">
            <w14:noFill/>
            <w14:prstDash w14:val="solid"/>
            <w14:round/>
          </w14:textOutline>
        </w:rPr>
        <w:drawing>
          <wp:inline distT="0" distB="0" distL="0" distR="0" wp14:anchorId="189A0E09" wp14:editId="5DBFFD04">
            <wp:extent cx="2861945" cy="423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1945" cy="423545"/>
                    </a:xfrm>
                    <a:prstGeom prst="rect">
                      <a:avLst/>
                    </a:prstGeom>
                    <a:noFill/>
                    <a:ln>
                      <a:noFill/>
                    </a:ln>
                  </pic:spPr>
                </pic:pic>
              </a:graphicData>
            </a:graphic>
          </wp:inline>
        </w:drawing>
      </w:r>
    </w:p>
    <w:p w14:paraId="4985E67C" w14:textId="0AAD59C2" w:rsidR="002C2C5F" w:rsidRDefault="002C2C5F" w:rsidP="002C2C5F">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30E80248" w14:textId="698E7064" w:rsidR="002C2C5F" w:rsidRDefault="002C2C5F" w:rsidP="002C2C5F">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884090">
        <w:rPr>
          <w:rFonts w:ascii="Times" w:hAnsi="Times"/>
          <w:color w:val="000000"/>
          <w:sz w:val="27"/>
          <w:szCs w:val="27"/>
        </w:rPr>
        <w:t>Muhammad Saleem, The Islamia University of Bahawalpur Pakistan</w:t>
      </w:r>
    </w:p>
    <w:p w14:paraId="4FAC58D3" w14:textId="6C92FBCB" w:rsidR="002C2C5F" w:rsidRDefault="002C2C5F" w:rsidP="002C2C5F">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DD52CE">
        <w:rPr>
          <w:rFonts w:ascii="Times" w:hAnsi="Times"/>
          <w:color w:val="000000"/>
          <w:sz w:val="27"/>
          <w:szCs w:val="27"/>
        </w:rPr>
        <w:t>[unknown]</w:t>
      </w:r>
    </w:p>
    <w:p w14:paraId="21D87A3C" w14:textId="6EE5DF7E" w:rsidR="002C2C5F" w:rsidRPr="007B2FE6" w:rsidRDefault="002C2C5F" w:rsidP="002C2C5F">
      <w:pPr>
        <w:pStyle w:val="NormalWeb"/>
        <w:rPr>
          <w:rFonts w:ascii="Times" w:hAnsi="Times"/>
          <w:b/>
          <w:color w:val="000000"/>
          <w:sz w:val="27"/>
          <w:szCs w:val="27"/>
        </w:rPr>
      </w:pPr>
      <w:r w:rsidRPr="007B2FE6">
        <w:rPr>
          <w:rFonts w:ascii="Times" w:hAnsi="Times"/>
          <w:b/>
          <w:color w:val="000000"/>
          <w:sz w:val="27"/>
          <w:szCs w:val="27"/>
        </w:rPr>
        <w:t>Papers involving the measure:</w:t>
      </w:r>
      <w:r w:rsidR="00E71563">
        <w:rPr>
          <w:rFonts w:ascii="Times" w:hAnsi="Times"/>
          <w:b/>
          <w:color w:val="000000"/>
          <w:sz w:val="27"/>
          <w:szCs w:val="27"/>
        </w:rPr>
        <w:t xml:space="preserve"> </w:t>
      </w:r>
      <w:r w:rsidR="00884090">
        <w:rPr>
          <w:rFonts w:ascii="Times" w:hAnsi="Times"/>
          <w:color w:val="000000"/>
          <w:sz w:val="27"/>
          <w:szCs w:val="27"/>
        </w:rPr>
        <w:t>[unknown]</w:t>
      </w:r>
    </w:p>
    <w:p w14:paraId="08D612A3" w14:textId="77777777" w:rsidR="002C2C5F" w:rsidRPr="007B2FE6" w:rsidRDefault="002C2C5F" w:rsidP="002C2C5F">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421144EA" w14:textId="632C9F31" w:rsidR="00884090" w:rsidRDefault="00884090">
      <w:r>
        <w:br w:type="page"/>
      </w:r>
    </w:p>
    <w:tbl>
      <w:tblPr>
        <w:tblStyle w:val="TableGrid"/>
        <w:tblW w:w="0" w:type="auto"/>
        <w:tblLook w:val="04A0" w:firstRow="1" w:lastRow="0" w:firstColumn="1" w:lastColumn="0" w:noHBand="0" w:noVBand="1"/>
      </w:tblPr>
      <w:tblGrid>
        <w:gridCol w:w="1017"/>
        <w:gridCol w:w="1018"/>
        <w:gridCol w:w="1018"/>
        <w:gridCol w:w="1018"/>
        <w:gridCol w:w="1018"/>
        <w:gridCol w:w="5701"/>
      </w:tblGrid>
      <w:tr w:rsidR="00884090" w14:paraId="7ADBBAA7" w14:textId="77777777" w:rsidTr="00884090">
        <w:tc>
          <w:tcPr>
            <w:tcW w:w="1017" w:type="dxa"/>
          </w:tcPr>
          <w:p w14:paraId="271CB6E6" w14:textId="4E688DEE" w:rsidR="00884090" w:rsidRDefault="00884090" w:rsidP="00884090">
            <w:pPr>
              <w:jc w:val="right"/>
            </w:pPr>
            <w:r w:rsidRPr="00884090">
              <w:rPr>
                <w:noProof/>
              </w:rPr>
              <w:lastRenderedPageBreak/>
              <w:drawing>
                <wp:inline distT="0" distB="0" distL="0" distR="0" wp14:anchorId="3802092A" wp14:editId="684C33B5">
                  <wp:extent cx="330200" cy="177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200" cy="177800"/>
                          </a:xfrm>
                          <a:prstGeom prst="rect">
                            <a:avLst/>
                          </a:prstGeom>
                          <a:noFill/>
                          <a:ln>
                            <a:noFill/>
                          </a:ln>
                        </pic:spPr>
                      </pic:pic>
                    </a:graphicData>
                  </a:graphic>
                </wp:inline>
              </w:drawing>
            </w:r>
          </w:p>
        </w:tc>
        <w:tc>
          <w:tcPr>
            <w:tcW w:w="1018" w:type="dxa"/>
          </w:tcPr>
          <w:p w14:paraId="13A16163" w14:textId="7F960DBA" w:rsidR="00884090" w:rsidRDefault="00884090" w:rsidP="00884090">
            <w:pPr>
              <w:jc w:val="right"/>
            </w:pPr>
            <w:r w:rsidRPr="00884090">
              <w:rPr>
                <w:noProof/>
              </w:rPr>
              <w:drawing>
                <wp:inline distT="0" distB="0" distL="0" distR="0" wp14:anchorId="63745967" wp14:editId="0A4120DA">
                  <wp:extent cx="236855" cy="160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855" cy="160655"/>
                          </a:xfrm>
                          <a:prstGeom prst="rect">
                            <a:avLst/>
                          </a:prstGeom>
                          <a:noFill/>
                          <a:ln>
                            <a:noFill/>
                          </a:ln>
                        </pic:spPr>
                      </pic:pic>
                    </a:graphicData>
                  </a:graphic>
                </wp:inline>
              </w:drawing>
            </w:r>
          </w:p>
        </w:tc>
        <w:tc>
          <w:tcPr>
            <w:tcW w:w="1018" w:type="dxa"/>
          </w:tcPr>
          <w:p w14:paraId="3460AE7B" w14:textId="1BB3CB6B" w:rsidR="00884090" w:rsidRDefault="00884090" w:rsidP="00884090">
            <w:pPr>
              <w:jc w:val="right"/>
            </w:pPr>
            <w:r w:rsidRPr="00884090">
              <w:rPr>
                <w:noProof/>
              </w:rPr>
              <w:drawing>
                <wp:inline distT="0" distB="0" distL="0" distR="0" wp14:anchorId="114FF02F" wp14:editId="3A990724">
                  <wp:extent cx="296545" cy="169545"/>
                  <wp:effectExtent l="0" t="0" r="825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545" cy="169545"/>
                          </a:xfrm>
                          <a:prstGeom prst="rect">
                            <a:avLst/>
                          </a:prstGeom>
                          <a:noFill/>
                          <a:ln>
                            <a:noFill/>
                          </a:ln>
                        </pic:spPr>
                      </pic:pic>
                    </a:graphicData>
                  </a:graphic>
                </wp:inline>
              </w:drawing>
            </w:r>
          </w:p>
        </w:tc>
        <w:tc>
          <w:tcPr>
            <w:tcW w:w="1018" w:type="dxa"/>
          </w:tcPr>
          <w:p w14:paraId="6052E970" w14:textId="52962158" w:rsidR="00884090" w:rsidRDefault="00884090" w:rsidP="00884090">
            <w:pPr>
              <w:jc w:val="right"/>
            </w:pPr>
            <w:r w:rsidRPr="00884090">
              <w:rPr>
                <w:noProof/>
              </w:rPr>
              <w:drawing>
                <wp:inline distT="0" distB="0" distL="0" distR="0" wp14:anchorId="53CA87EF" wp14:editId="32506DEE">
                  <wp:extent cx="355600" cy="16065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600" cy="160655"/>
                          </a:xfrm>
                          <a:prstGeom prst="rect">
                            <a:avLst/>
                          </a:prstGeom>
                          <a:noFill/>
                          <a:ln>
                            <a:noFill/>
                          </a:ln>
                        </pic:spPr>
                      </pic:pic>
                    </a:graphicData>
                  </a:graphic>
                </wp:inline>
              </w:drawing>
            </w:r>
          </w:p>
        </w:tc>
        <w:tc>
          <w:tcPr>
            <w:tcW w:w="1018" w:type="dxa"/>
          </w:tcPr>
          <w:p w14:paraId="3121BF8C" w14:textId="6F922CBF" w:rsidR="00884090" w:rsidRDefault="00884090" w:rsidP="00884090">
            <w:pPr>
              <w:jc w:val="right"/>
            </w:pPr>
            <w:r w:rsidRPr="00884090">
              <w:rPr>
                <w:noProof/>
              </w:rPr>
              <w:drawing>
                <wp:inline distT="0" distB="0" distL="0" distR="0" wp14:anchorId="60B9A37C" wp14:editId="143C7CF3">
                  <wp:extent cx="203200" cy="144145"/>
                  <wp:effectExtent l="0" t="0" r="635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200" cy="144145"/>
                          </a:xfrm>
                          <a:prstGeom prst="rect">
                            <a:avLst/>
                          </a:prstGeom>
                          <a:noFill/>
                          <a:ln>
                            <a:noFill/>
                          </a:ln>
                        </pic:spPr>
                      </pic:pic>
                    </a:graphicData>
                  </a:graphic>
                </wp:inline>
              </w:drawing>
            </w:r>
          </w:p>
        </w:tc>
        <w:tc>
          <w:tcPr>
            <w:tcW w:w="5701" w:type="dxa"/>
          </w:tcPr>
          <w:p w14:paraId="76BE3A9E" w14:textId="708E344B" w:rsidR="00884090" w:rsidRDefault="00884090" w:rsidP="00884090">
            <w:pPr>
              <w:jc w:val="center"/>
            </w:pPr>
            <w:r w:rsidRPr="00884090">
              <w:rPr>
                <w:noProof/>
              </w:rPr>
              <w:drawing>
                <wp:inline distT="0" distB="0" distL="0" distR="0" wp14:anchorId="7DDBA195" wp14:editId="1F8947A4">
                  <wp:extent cx="423545" cy="177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545" cy="177800"/>
                          </a:xfrm>
                          <a:prstGeom prst="rect">
                            <a:avLst/>
                          </a:prstGeom>
                          <a:noFill/>
                          <a:ln>
                            <a:noFill/>
                          </a:ln>
                        </pic:spPr>
                      </pic:pic>
                    </a:graphicData>
                  </a:graphic>
                </wp:inline>
              </w:drawing>
            </w:r>
          </w:p>
        </w:tc>
      </w:tr>
      <w:tr w:rsidR="00884090" w14:paraId="2FBD5653" w14:textId="77777777" w:rsidTr="00884090">
        <w:tc>
          <w:tcPr>
            <w:tcW w:w="1017" w:type="dxa"/>
          </w:tcPr>
          <w:p w14:paraId="5A94913A" w14:textId="55CB9D9C" w:rsidR="00884090" w:rsidRDefault="00884090" w:rsidP="00884090">
            <w:pPr>
              <w:jc w:val="right"/>
            </w:pPr>
            <w:r>
              <w:t>1</w:t>
            </w:r>
          </w:p>
        </w:tc>
        <w:tc>
          <w:tcPr>
            <w:tcW w:w="1018" w:type="dxa"/>
          </w:tcPr>
          <w:p w14:paraId="109441F4" w14:textId="7F6A5E2F" w:rsidR="00884090" w:rsidRDefault="00884090" w:rsidP="00884090">
            <w:pPr>
              <w:jc w:val="right"/>
            </w:pPr>
            <w:bookmarkStart w:id="0" w:name="_GoBack"/>
            <w:bookmarkEnd w:id="0"/>
            <w:r>
              <w:t>2</w:t>
            </w:r>
          </w:p>
        </w:tc>
        <w:tc>
          <w:tcPr>
            <w:tcW w:w="1018" w:type="dxa"/>
          </w:tcPr>
          <w:p w14:paraId="68E681E2" w14:textId="2EAC1C39" w:rsidR="00884090" w:rsidRDefault="00884090" w:rsidP="00884090">
            <w:pPr>
              <w:jc w:val="right"/>
            </w:pPr>
            <w:r>
              <w:t>3</w:t>
            </w:r>
          </w:p>
        </w:tc>
        <w:tc>
          <w:tcPr>
            <w:tcW w:w="1018" w:type="dxa"/>
          </w:tcPr>
          <w:p w14:paraId="0BB53933" w14:textId="1BC386F5" w:rsidR="00884090" w:rsidRDefault="00884090" w:rsidP="00884090">
            <w:pPr>
              <w:jc w:val="right"/>
            </w:pPr>
            <w:r>
              <w:t>4</w:t>
            </w:r>
          </w:p>
        </w:tc>
        <w:tc>
          <w:tcPr>
            <w:tcW w:w="1018" w:type="dxa"/>
          </w:tcPr>
          <w:p w14:paraId="22B2E5FD" w14:textId="371D2D16" w:rsidR="00884090" w:rsidRDefault="00884090" w:rsidP="00884090">
            <w:pPr>
              <w:jc w:val="right"/>
            </w:pPr>
            <w:r>
              <w:t>5</w:t>
            </w:r>
          </w:p>
        </w:tc>
        <w:tc>
          <w:tcPr>
            <w:tcW w:w="5701" w:type="dxa"/>
          </w:tcPr>
          <w:p w14:paraId="442DE52A" w14:textId="235F7A37" w:rsidR="00884090" w:rsidRDefault="00884090" w:rsidP="00884090">
            <w:pPr>
              <w:jc w:val="right"/>
            </w:pPr>
            <w:r w:rsidRPr="00884090">
              <w:rPr>
                <w:noProof/>
              </w:rPr>
              <w:drawing>
                <wp:inline distT="0" distB="0" distL="0" distR="0" wp14:anchorId="03CAAA30" wp14:editId="3483123D">
                  <wp:extent cx="2370455" cy="203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0455" cy="203200"/>
                          </a:xfrm>
                          <a:prstGeom prst="rect">
                            <a:avLst/>
                          </a:prstGeom>
                          <a:noFill/>
                          <a:ln>
                            <a:noFill/>
                          </a:ln>
                        </pic:spPr>
                      </pic:pic>
                    </a:graphicData>
                  </a:graphic>
                </wp:inline>
              </w:drawing>
            </w:r>
          </w:p>
        </w:tc>
      </w:tr>
      <w:tr w:rsidR="00884090" w14:paraId="520FCEDE" w14:textId="77777777" w:rsidTr="00884090">
        <w:tc>
          <w:tcPr>
            <w:tcW w:w="1017" w:type="dxa"/>
          </w:tcPr>
          <w:p w14:paraId="0DA56E5F" w14:textId="042CE1FC" w:rsidR="00884090" w:rsidRDefault="00884090" w:rsidP="00884090">
            <w:pPr>
              <w:jc w:val="right"/>
            </w:pPr>
            <w:r>
              <w:t>1</w:t>
            </w:r>
          </w:p>
        </w:tc>
        <w:tc>
          <w:tcPr>
            <w:tcW w:w="1018" w:type="dxa"/>
          </w:tcPr>
          <w:p w14:paraId="1E87D92D" w14:textId="48E63D50" w:rsidR="00884090" w:rsidRDefault="00884090" w:rsidP="00884090">
            <w:pPr>
              <w:jc w:val="right"/>
            </w:pPr>
            <w:r>
              <w:t>2</w:t>
            </w:r>
          </w:p>
        </w:tc>
        <w:tc>
          <w:tcPr>
            <w:tcW w:w="1018" w:type="dxa"/>
          </w:tcPr>
          <w:p w14:paraId="352F6058" w14:textId="43CB0BD1" w:rsidR="00884090" w:rsidRDefault="00884090" w:rsidP="00884090">
            <w:pPr>
              <w:jc w:val="right"/>
            </w:pPr>
            <w:r>
              <w:t>3</w:t>
            </w:r>
          </w:p>
        </w:tc>
        <w:tc>
          <w:tcPr>
            <w:tcW w:w="1018" w:type="dxa"/>
          </w:tcPr>
          <w:p w14:paraId="77C90916" w14:textId="5F911E07" w:rsidR="00884090" w:rsidRDefault="00884090" w:rsidP="00884090">
            <w:pPr>
              <w:jc w:val="right"/>
            </w:pPr>
            <w:r>
              <w:t>4</w:t>
            </w:r>
          </w:p>
        </w:tc>
        <w:tc>
          <w:tcPr>
            <w:tcW w:w="1018" w:type="dxa"/>
          </w:tcPr>
          <w:p w14:paraId="5CA362B2" w14:textId="5D39C8DC" w:rsidR="00884090" w:rsidRDefault="00884090" w:rsidP="00884090">
            <w:pPr>
              <w:jc w:val="right"/>
            </w:pPr>
            <w:r>
              <w:t>5</w:t>
            </w:r>
          </w:p>
        </w:tc>
        <w:tc>
          <w:tcPr>
            <w:tcW w:w="5701" w:type="dxa"/>
          </w:tcPr>
          <w:p w14:paraId="030E2E38" w14:textId="3BE21897" w:rsidR="00884090" w:rsidRDefault="00884090" w:rsidP="00884090">
            <w:pPr>
              <w:jc w:val="right"/>
            </w:pPr>
            <w:r w:rsidRPr="00884090">
              <w:rPr>
                <w:noProof/>
              </w:rPr>
              <w:drawing>
                <wp:inline distT="0" distB="0" distL="0" distR="0" wp14:anchorId="6FBD33D3" wp14:editId="0BA108FA">
                  <wp:extent cx="1244600" cy="194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44600" cy="194945"/>
                          </a:xfrm>
                          <a:prstGeom prst="rect">
                            <a:avLst/>
                          </a:prstGeom>
                          <a:noFill/>
                          <a:ln>
                            <a:noFill/>
                          </a:ln>
                        </pic:spPr>
                      </pic:pic>
                    </a:graphicData>
                  </a:graphic>
                </wp:inline>
              </w:drawing>
            </w:r>
          </w:p>
        </w:tc>
      </w:tr>
      <w:tr w:rsidR="00884090" w14:paraId="11FB8F5C" w14:textId="77777777" w:rsidTr="00884090">
        <w:tc>
          <w:tcPr>
            <w:tcW w:w="1017" w:type="dxa"/>
          </w:tcPr>
          <w:p w14:paraId="43800127" w14:textId="0CDB835B" w:rsidR="00884090" w:rsidRDefault="00884090" w:rsidP="00884090">
            <w:pPr>
              <w:jc w:val="right"/>
            </w:pPr>
            <w:r>
              <w:t>1</w:t>
            </w:r>
          </w:p>
        </w:tc>
        <w:tc>
          <w:tcPr>
            <w:tcW w:w="1018" w:type="dxa"/>
          </w:tcPr>
          <w:p w14:paraId="20B9123B" w14:textId="5C4AEEF5" w:rsidR="00884090" w:rsidRDefault="00884090" w:rsidP="00884090">
            <w:pPr>
              <w:jc w:val="right"/>
            </w:pPr>
            <w:r>
              <w:t>2</w:t>
            </w:r>
          </w:p>
        </w:tc>
        <w:tc>
          <w:tcPr>
            <w:tcW w:w="1018" w:type="dxa"/>
          </w:tcPr>
          <w:p w14:paraId="290A29EA" w14:textId="41BE0FFC" w:rsidR="00884090" w:rsidRDefault="00884090" w:rsidP="00884090">
            <w:pPr>
              <w:jc w:val="right"/>
            </w:pPr>
            <w:r>
              <w:t>3</w:t>
            </w:r>
          </w:p>
        </w:tc>
        <w:tc>
          <w:tcPr>
            <w:tcW w:w="1018" w:type="dxa"/>
          </w:tcPr>
          <w:p w14:paraId="0A96FEFC" w14:textId="33780E5D" w:rsidR="00884090" w:rsidRDefault="00884090" w:rsidP="00884090">
            <w:pPr>
              <w:jc w:val="right"/>
            </w:pPr>
            <w:r>
              <w:t>4</w:t>
            </w:r>
          </w:p>
        </w:tc>
        <w:tc>
          <w:tcPr>
            <w:tcW w:w="1018" w:type="dxa"/>
          </w:tcPr>
          <w:p w14:paraId="76FD2BD6" w14:textId="1FCBDB21" w:rsidR="00884090" w:rsidRDefault="00884090" w:rsidP="00884090">
            <w:pPr>
              <w:jc w:val="right"/>
            </w:pPr>
            <w:r>
              <w:t>5</w:t>
            </w:r>
          </w:p>
        </w:tc>
        <w:tc>
          <w:tcPr>
            <w:tcW w:w="5701" w:type="dxa"/>
          </w:tcPr>
          <w:p w14:paraId="698798BE" w14:textId="5CC3DCF3" w:rsidR="00884090" w:rsidRDefault="00884090" w:rsidP="00884090">
            <w:pPr>
              <w:jc w:val="right"/>
            </w:pPr>
            <w:r w:rsidRPr="00884090">
              <w:rPr>
                <w:noProof/>
              </w:rPr>
              <w:drawing>
                <wp:inline distT="0" distB="0" distL="0" distR="0" wp14:anchorId="358B5D9D" wp14:editId="53D63BE0">
                  <wp:extent cx="1879600" cy="19494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79600" cy="194945"/>
                          </a:xfrm>
                          <a:prstGeom prst="rect">
                            <a:avLst/>
                          </a:prstGeom>
                          <a:noFill/>
                          <a:ln>
                            <a:noFill/>
                          </a:ln>
                        </pic:spPr>
                      </pic:pic>
                    </a:graphicData>
                  </a:graphic>
                </wp:inline>
              </w:drawing>
            </w:r>
          </w:p>
        </w:tc>
      </w:tr>
      <w:tr w:rsidR="00884090" w14:paraId="22ACC7C1" w14:textId="77777777" w:rsidTr="00884090">
        <w:tc>
          <w:tcPr>
            <w:tcW w:w="1017" w:type="dxa"/>
          </w:tcPr>
          <w:p w14:paraId="7AB78A32" w14:textId="6AA2568E" w:rsidR="00884090" w:rsidRDefault="00884090" w:rsidP="00884090">
            <w:pPr>
              <w:jc w:val="right"/>
            </w:pPr>
            <w:r>
              <w:t>1</w:t>
            </w:r>
          </w:p>
        </w:tc>
        <w:tc>
          <w:tcPr>
            <w:tcW w:w="1018" w:type="dxa"/>
          </w:tcPr>
          <w:p w14:paraId="6E3D8ED5" w14:textId="70DF700E" w:rsidR="00884090" w:rsidRDefault="00884090" w:rsidP="00884090">
            <w:pPr>
              <w:jc w:val="right"/>
            </w:pPr>
            <w:r>
              <w:t>2</w:t>
            </w:r>
          </w:p>
        </w:tc>
        <w:tc>
          <w:tcPr>
            <w:tcW w:w="1018" w:type="dxa"/>
          </w:tcPr>
          <w:p w14:paraId="6429BC33" w14:textId="46DACD8F" w:rsidR="00884090" w:rsidRDefault="00884090" w:rsidP="00884090">
            <w:pPr>
              <w:jc w:val="right"/>
            </w:pPr>
            <w:r>
              <w:t>3</w:t>
            </w:r>
          </w:p>
        </w:tc>
        <w:tc>
          <w:tcPr>
            <w:tcW w:w="1018" w:type="dxa"/>
          </w:tcPr>
          <w:p w14:paraId="457F6818" w14:textId="530CC62F" w:rsidR="00884090" w:rsidRDefault="00884090" w:rsidP="00884090">
            <w:pPr>
              <w:jc w:val="right"/>
            </w:pPr>
            <w:r>
              <w:t>4</w:t>
            </w:r>
          </w:p>
        </w:tc>
        <w:tc>
          <w:tcPr>
            <w:tcW w:w="1018" w:type="dxa"/>
          </w:tcPr>
          <w:p w14:paraId="4A9D6628" w14:textId="2C1BCDBF" w:rsidR="00884090" w:rsidRDefault="00884090" w:rsidP="00884090">
            <w:pPr>
              <w:jc w:val="right"/>
            </w:pPr>
            <w:r>
              <w:t>5</w:t>
            </w:r>
          </w:p>
        </w:tc>
        <w:tc>
          <w:tcPr>
            <w:tcW w:w="5701" w:type="dxa"/>
          </w:tcPr>
          <w:p w14:paraId="1364F236" w14:textId="54331EA9" w:rsidR="00884090" w:rsidRDefault="00884090" w:rsidP="00884090">
            <w:pPr>
              <w:jc w:val="right"/>
            </w:pPr>
            <w:r w:rsidRPr="00884090">
              <w:rPr>
                <w:noProof/>
              </w:rPr>
              <w:drawing>
                <wp:inline distT="0" distB="0" distL="0" distR="0" wp14:anchorId="63AE2377" wp14:editId="5C9B7DBA">
                  <wp:extent cx="1117600" cy="2032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7600" cy="203200"/>
                          </a:xfrm>
                          <a:prstGeom prst="rect">
                            <a:avLst/>
                          </a:prstGeom>
                          <a:noFill/>
                          <a:ln>
                            <a:noFill/>
                          </a:ln>
                        </pic:spPr>
                      </pic:pic>
                    </a:graphicData>
                  </a:graphic>
                </wp:inline>
              </w:drawing>
            </w:r>
          </w:p>
        </w:tc>
      </w:tr>
      <w:tr w:rsidR="00884090" w14:paraId="66044FED" w14:textId="77777777" w:rsidTr="00884090">
        <w:tc>
          <w:tcPr>
            <w:tcW w:w="1017" w:type="dxa"/>
          </w:tcPr>
          <w:p w14:paraId="5977EB30" w14:textId="41B0D59A" w:rsidR="00884090" w:rsidRDefault="00884090" w:rsidP="00884090">
            <w:pPr>
              <w:jc w:val="right"/>
            </w:pPr>
            <w:r>
              <w:t>1</w:t>
            </w:r>
          </w:p>
        </w:tc>
        <w:tc>
          <w:tcPr>
            <w:tcW w:w="1018" w:type="dxa"/>
          </w:tcPr>
          <w:p w14:paraId="6886737E" w14:textId="37FF5E25" w:rsidR="00884090" w:rsidRDefault="00884090" w:rsidP="00884090">
            <w:pPr>
              <w:jc w:val="right"/>
            </w:pPr>
            <w:r>
              <w:t>2</w:t>
            </w:r>
          </w:p>
        </w:tc>
        <w:tc>
          <w:tcPr>
            <w:tcW w:w="1018" w:type="dxa"/>
          </w:tcPr>
          <w:p w14:paraId="3561035B" w14:textId="5ACB8C2E" w:rsidR="00884090" w:rsidRDefault="00884090" w:rsidP="00884090">
            <w:pPr>
              <w:jc w:val="right"/>
            </w:pPr>
            <w:r>
              <w:t>3</w:t>
            </w:r>
          </w:p>
        </w:tc>
        <w:tc>
          <w:tcPr>
            <w:tcW w:w="1018" w:type="dxa"/>
          </w:tcPr>
          <w:p w14:paraId="19DE115D" w14:textId="4DCD9947" w:rsidR="00884090" w:rsidRDefault="00884090" w:rsidP="00884090">
            <w:pPr>
              <w:jc w:val="right"/>
            </w:pPr>
            <w:r>
              <w:t>4</w:t>
            </w:r>
          </w:p>
        </w:tc>
        <w:tc>
          <w:tcPr>
            <w:tcW w:w="1018" w:type="dxa"/>
          </w:tcPr>
          <w:p w14:paraId="09098790" w14:textId="637E0717" w:rsidR="00884090" w:rsidRDefault="00884090" w:rsidP="00884090">
            <w:pPr>
              <w:jc w:val="right"/>
            </w:pPr>
            <w:r>
              <w:t>5</w:t>
            </w:r>
          </w:p>
        </w:tc>
        <w:tc>
          <w:tcPr>
            <w:tcW w:w="5701" w:type="dxa"/>
          </w:tcPr>
          <w:p w14:paraId="4DA24A2C" w14:textId="21238487" w:rsidR="00884090" w:rsidRDefault="00884090" w:rsidP="00884090">
            <w:pPr>
              <w:jc w:val="right"/>
            </w:pPr>
            <w:r w:rsidRPr="00884090">
              <w:rPr>
                <w:noProof/>
              </w:rPr>
              <w:drawing>
                <wp:inline distT="0" distB="0" distL="0" distR="0" wp14:anchorId="7F2194F8" wp14:editId="50DF49EA">
                  <wp:extent cx="1608455" cy="194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08455" cy="194945"/>
                          </a:xfrm>
                          <a:prstGeom prst="rect">
                            <a:avLst/>
                          </a:prstGeom>
                          <a:noFill/>
                          <a:ln>
                            <a:noFill/>
                          </a:ln>
                        </pic:spPr>
                      </pic:pic>
                    </a:graphicData>
                  </a:graphic>
                </wp:inline>
              </w:drawing>
            </w:r>
          </w:p>
        </w:tc>
      </w:tr>
      <w:tr w:rsidR="00884090" w14:paraId="5490EC35" w14:textId="77777777" w:rsidTr="00884090">
        <w:tc>
          <w:tcPr>
            <w:tcW w:w="1017" w:type="dxa"/>
          </w:tcPr>
          <w:p w14:paraId="4E7B1E0C" w14:textId="74E2F670" w:rsidR="00884090" w:rsidRDefault="00884090" w:rsidP="00884090">
            <w:pPr>
              <w:jc w:val="right"/>
            </w:pPr>
            <w:r>
              <w:t>1</w:t>
            </w:r>
          </w:p>
        </w:tc>
        <w:tc>
          <w:tcPr>
            <w:tcW w:w="1018" w:type="dxa"/>
          </w:tcPr>
          <w:p w14:paraId="643CA23A" w14:textId="421514E8" w:rsidR="00884090" w:rsidRDefault="00884090" w:rsidP="00884090">
            <w:pPr>
              <w:jc w:val="right"/>
            </w:pPr>
            <w:r>
              <w:t>2</w:t>
            </w:r>
          </w:p>
        </w:tc>
        <w:tc>
          <w:tcPr>
            <w:tcW w:w="1018" w:type="dxa"/>
          </w:tcPr>
          <w:p w14:paraId="25654994" w14:textId="3DCFE99D" w:rsidR="00884090" w:rsidRDefault="00884090" w:rsidP="00884090">
            <w:pPr>
              <w:jc w:val="right"/>
            </w:pPr>
            <w:r>
              <w:t>3</w:t>
            </w:r>
          </w:p>
        </w:tc>
        <w:tc>
          <w:tcPr>
            <w:tcW w:w="1018" w:type="dxa"/>
          </w:tcPr>
          <w:p w14:paraId="5D50B8CC" w14:textId="6C420400" w:rsidR="00884090" w:rsidRDefault="00884090" w:rsidP="00884090">
            <w:pPr>
              <w:jc w:val="right"/>
            </w:pPr>
            <w:r>
              <w:t>4</w:t>
            </w:r>
          </w:p>
        </w:tc>
        <w:tc>
          <w:tcPr>
            <w:tcW w:w="1018" w:type="dxa"/>
          </w:tcPr>
          <w:p w14:paraId="05286C2E" w14:textId="3BA05748" w:rsidR="00884090" w:rsidRDefault="00884090" w:rsidP="00884090">
            <w:pPr>
              <w:jc w:val="right"/>
            </w:pPr>
            <w:r>
              <w:t>5</w:t>
            </w:r>
          </w:p>
        </w:tc>
        <w:tc>
          <w:tcPr>
            <w:tcW w:w="5701" w:type="dxa"/>
          </w:tcPr>
          <w:p w14:paraId="7ACAE3C5" w14:textId="628B1B89" w:rsidR="00884090" w:rsidRDefault="00884090" w:rsidP="00884090">
            <w:pPr>
              <w:jc w:val="right"/>
            </w:pPr>
            <w:r w:rsidRPr="00884090">
              <w:rPr>
                <w:noProof/>
              </w:rPr>
              <w:drawing>
                <wp:inline distT="0" distB="0" distL="0" distR="0" wp14:anchorId="554B1FB3" wp14:editId="11E03CD9">
                  <wp:extent cx="1490345" cy="211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90345" cy="211455"/>
                          </a:xfrm>
                          <a:prstGeom prst="rect">
                            <a:avLst/>
                          </a:prstGeom>
                          <a:noFill/>
                          <a:ln>
                            <a:noFill/>
                          </a:ln>
                        </pic:spPr>
                      </pic:pic>
                    </a:graphicData>
                  </a:graphic>
                </wp:inline>
              </w:drawing>
            </w:r>
          </w:p>
        </w:tc>
      </w:tr>
      <w:tr w:rsidR="00884090" w14:paraId="01168FCD" w14:textId="77777777" w:rsidTr="00884090">
        <w:tc>
          <w:tcPr>
            <w:tcW w:w="1017" w:type="dxa"/>
          </w:tcPr>
          <w:p w14:paraId="56C29FF8" w14:textId="1141328F" w:rsidR="00884090" w:rsidRDefault="00884090" w:rsidP="00884090">
            <w:pPr>
              <w:jc w:val="right"/>
            </w:pPr>
            <w:r>
              <w:t>1</w:t>
            </w:r>
          </w:p>
        </w:tc>
        <w:tc>
          <w:tcPr>
            <w:tcW w:w="1018" w:type="dxa"/>
          </w:tcPr>
          <w:p w14:paraId="037FCA75" w14:textId="0D3D63C8" w:rsidR="00884090" w:rsidRDefault="00884090" w:rsidP="00884090">
            <w:pPr>
              <w:jc w:val="right"/>
            </w:pPr>
            <w:r>
              <w:t>2</w:t>
            </w:r>
          </w:p>
        </w:tc>
        <w:tc>
          <w:tcPr>
            <w:tcW w:w="1018" w:type="dxa"/>
          </w:tcPr>
          <w:p w14:paraId="3ED2675A" w14:textId="07299C3E" w:rsidR="00884090" w:rsidRDefault="00884090" w:rsidP="00884090">
            <w:pPr>
              <w:jc w:val="right"/>
            </w:pPr>
            <w:r>
              <w:t>3</w:t>
            </w:r>
          </w:p>
        </w:tc>
        <w:tc>
          <w:tcPr>
            <w:tcW w:w="1018" w:type="dxa"/>
          </w:tcPr>
          <w:p w14:paraId="12AC74F3" w14:textId="625BACEB" w:rsidR="00884090" w:rsidRDefault="00884090" w:rsidP="00884090">
            <w:pPr>
              <w:jc w:val="right"/>
            </w:pPr>
            <w:r>
              <w:t>4</w:t>
            </w:r>
          </w:p>
        </w:tc>
        <w:tc>
          <w:tcPr>
            <w:tcW w:w="1018" w:type="dxa"/>
          </w:tcPr>
          <w:p w14:paraId="5886AA6B" w14:textId="7205AEA0" w:rsidR="00884090" w:rsidRDefault="00884090" w:rsidP="00884090">
            <w:pPr>
              <w:jc w:val="right"/>
            </w:pPr>
            <w:r>
              <w:t>5</w:t>
            </w:r>
          </w:p>
        </w:tc>
        <w:tc>
          <w:tcPr>
            <w:tcW w:w="5701" w:type="dxa"/>
          </w:tcPr>
          <w:p w14:paraId="4144A263" w14:textId="1961A7ED" w:rsidR="00884090" w:rsidRDefault="00884090" w:rsidP="00884090">
            <w:pPr>
              <w:jc w:val="right"/>
            </w:pPr>
            <w:r w:rsidRPr="00884090">
              <w:rPr>
                <w:noProof/>
              </w:rPr>
              <w:drawing>
                <wp:inline distT="0" distB="0" distL="0" distR="0" wp14:anchorId="22B36896" wp14:editId="4462B25E">
                  <wp:extent cx="1422400" cy="2032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2400" cy="203200"/>
                          </a:xfrm>
                          <a:prstGeom prst="rect">
                            <a:avLst/>
                          </a:prstGeom>
                          <a:noFill/>
                          <a:ln>
                            <a:noFill/>
                          </a:ln>
                        </pic:spPr>
                      </pic:pic>
                    </a:graphicData>
                  </a:graphic>
                </wp:inline>
              </w:drawing>
            </w:r>
          </w:p>
        </w:tc>
      </w:tr>
      <w:tr w:rsidR="00884090" w14:paraId="5DA6F1D8" w14:textId="77777777" w:rsidTr="00884090">
        <w:tc>
          <w:tcPr>
            <w:tcW w:w="1017" w:type="dxa"/>
          </w:tcPr>
          <w:p w14:paraId="27200A9F" w14:textId="5F09289C" w:rsidR="00884090" w:rsidRDefault="00884090" w:rsidP="00884090">
            <w:pPr>
              <w:jc w:val="right"/>
            </w:pPr>
            <w:r>
              <w:t>1</w:t>
            </w:r>
          </w:p>
        </w:tc>
        <w:tc>
          <w:tcPr>
            <w:tcW w:w="1018" w:type="dxa"/>
          </w:tcPr>
          <w:p w14:paraId="13443B00" w14:textId="7D67C581" w:rsidR="00884090" w:rsidRDefault="00884090" w:rsidP="00884090">
            <w:pPr>
              <w:jc w:val="right"/>
            </w:pPr>
            <w:r>
              <w:t>2</w:t>
            </w:r>
          </w:p>
        </w:tc>
        <w:tc>
          <w:tcPr>
            <w:tcW w:w="1018" w:type="dxa"/>
          </w:tcPr>
          <w:p w14:paraId="5C8C8F45" w14:textId="1110E818" w:rsidR="00884090" w:rsidRDefault="00884090" w:rsidP="00884090">
            <w:pPr>
              <w:jc w:val="right"/>
            </w:pPr>
            <w:r>
              <w:t>3</w:t>
            </w:r>
          </w:p>
        </w:tc>
        <w:tc>
          <w:tcPr>
            <w:tcW w:w="1018" w:type="dxa"/>
          </w:tcPr>
          <w:p w14:paraId="4DC1D621" w14:textId="50A48881" w:rsidR="00884090" w:rsidRDefault="00884090" w:rsidP="00884090">
            <w:pPr>
              <w:jc w:val="right"/>
            </w:pPr>
            <w:r>
              <w:t>4</w:t>
            </w:r>
          </w:p>
        </w:tc>
        <w:tc>
          <w:tcPr>
            <w:tcW w:w="1018" w:type="dxa"/>
          </w:tcPr>
          <w:p w14:paraId="3B981C2F" w14:textId="5315A803" w:rsidR="00884090" w:rsidRDefault="00884090" w:rsidP="00884090">
            <w:pPr>
              <w:jc w:val="right"/>
            </w:pPr>
            <w:r>
              <w:t>5</w:t>
            </w:r>
          </w:p>
        </w:tc>
        <w:tc>
          <w:tcPr>
            <w:tcW w:w="5701" w:type="dxa"/>
          </w:tcPr>
          <w:p w14:paraId="557DFEDB" w14:textId="5DF1A52F" w:rsidR="00884090" w:rsidRPr="00884090" w:rsidRDefault="00884090" w:rsidP="00884090">
            <w:pPr>
              <w:jc w:val="right"/>
              <w:rPr>
                <w:noProof/>
              </w:rPr>
            </w:pPr>
            <w:r w:rsidRPr="00884090">
              <w:rPr>
                <w:noProof/>
              </w:rPr>
              <w:drawing>
                <wp:inline distT="0" distB="0" distL="0" distR="0" wp14:anchorId="4E2161E9" wp14:editId="5ABE9F49">
                  <wp:extent cx="3014345" cy="203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4345" cy="203200"/>
                          </a:xfrm>
                          <a:prstGeom prst="rect">
                            <a:avLst/>
                          </a:prstGeom>
                          <a:noFill/>
                          <a:ln>
                            <a:noFill/>
                          </a:ln>
                        </pic:spPr>
                      </pic:pic>
                    </a:graphicData>
                  </a:graphic>
                </wp:inline>
              </w:drawing>
            </w:r>
          </w:p>
        </w:tc>
      </w:tr>
      <w:tr w:rsidR="00884090" w14:paraId="00FF8E56" w14:textId="77777777" w:rsidTr="00884090">
        <w:tc>
          <w:tcPr>
            <w:tcW w:w="1017" w:type="dxa"/>
          </w:tcPr>
          <w:p w14:paraId="55E9E9DF" w14:textId="00DB4B31" w:rsidR="00884090" w:rsidRDefault="00884090" w:rsidP="00884090">
            <w:pPr>
              <w:jc w:val="right"/>
            </w:pPr>
            <w:r>
              <w:t>1</w:t>
            </w:r>
          </w:p>
        </w:tc>
        <w:tc>
          <w:tcPr>
            <w:tcW w:w="1018" w:type="dxa"/>
          </w:tcPr>
          <w:p w14:paraId="09BDFC23" w14:textId="77E050F1" w:rsidR="00884090" w:rsidRDefault="00884090" w:rsidP="00884090">
            <w:pPr>
              <w:jc w:val="right"/>
            </w:pPr>
            <w:r>
              <w:t>2</w:t>
            </w:r>
          </w:p>
        </w:tc>
        <w:tc>
          <w:tcPr>
            <w:tcW w:w="1018" w:type="dxa"/>
          </w:tcPr>
          <w:p w14:paraId="0831E459" w14:textId="738E2BF4" w:rsidR="00884090" w:rsidRDefault="00884090" w:rsidP="00884090">
            <w:pPr>
              <w:jc w:val="right"/>
            </w:pPr>
            <w:r>
              <w:t>3</w:t>
            </w:r>
          </w:p>
        </w:tc>
        <w:tc>
          <w:tcPr>
            <w:tcW w:w="1018" w:type="dxa"/>
          </w:tcPr>
          <w:p w14:paraId="67AC5369" w14:textId="30392581" w:rsidR="00884090" w:rsidRDefault="00884090" w:rsidP="00884090">
            <w:pPr>
              <w:jc w:val="right"/>
            </w:pPr>
            <w:r>
              <w:t>4</w:t>
            </w:r>
          </w:p>
        </w:tc>
        <w:tc>
          <w:tcPr>
            <w:tcW w:w="1018" w:type="dxa"/>
          </w:tcPr>
          <w:p w14:paraId="587E824F" w14:textId="1B609511" w:rsidR="00884090" w:rsidRDefault="00884090" w:rsidP="00884090">
            <w:pPr>
              <w:jc w:val="right"/>
            </w:pPr>
            <w:r>
              <w:t>5</w:t>
            </w:r>
          </w:p>
        </w:tc>
        <w:tc>
          <w:tcPr>
            <w:tcW w:w="5701" w:type="dxa"/>
          </w:tcPr>
          <w:p w14:paraId="085A085D" w14:textId="124D2987" w:rsidR="00884090" w:rsidRPr="00884090" w:rsidRDefault="00884090" w:rsidP="00884090">
            <w:pPr>
              <w:jc w:val="right"/>
              <w:rPr>
                <w:noProof/>
              </w:rPr>
            </w:pPr>
            <w:r w:rsidRPr="00884090">
              <w:rPr>
                <w:noProof/>
              </w:rPr>
              <w:drawing>
                <wp:inline distT="0" distB="0" distL="0" distR="0" wp14:anchorId="37B44226" wp14:editId="17FAF9C8">
                  <wp:extent cx="1701800" cy="203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01800" cy="203200"/>
                          </a:xfrm>
                          <a:prstGeom prst="rect">
                            <a:avLst/>
                          </a:prstGeom>
                          <a:noFill/>
                          <a:ln>
                            <a:noFill/>
                          </a:ln>
                        </pic:spPr>
                      </pic:pic>
                    </a:graphicData>
                  </a:graphic>
                </wp:inline>
              </w:drawing>
            </w:r>
          </w:p>
        </w:tc>
      </w:tr>
      <w:tr w:rsidR="00884090" w14:paraId="12F18AE3" w14:textId="77777777" w:rsidTr="00884090">
        <w:tc>
          <w:tcPr>
            <w:tcW w:w="1017" w:type="dxa"/>
          </w:tcPr>
          <w:p w14:paraId="1F35168B" w14:textId="6343606D" w:rsidR="00884090" w:rsidRDefault="00884090" w:rsidP="00884090">
            <w:pPr>
              <w:jc w:val="right"/>
            </w:pPr>
            <w:r>
              <w:t>1</w:t>
            </w:r>
          </w:p>
        </w:tc>
        <w:tc>
          <w:tcPr>
            <w:tcW w:w="1018" w:type="dxa"/>
          </w:tcPr>
          <w:p w14:paraId="52AEA704" w14:textId="2AD718BB" w:rsidR="00884090" w:rsidRDefault="00884090" w:rsidP="00884090">
            <w:pPr>
              <w:jc w:val="right"/>
            </w:pPr>
            <w:r>
              <w:t>2</w:t>
            </w:r>
          </w:p>
        </w:tc>
        <w:tc>
          <w:tcPr>
            <w:tcW w:w="1018" w:type="dxa"/>
          </w:tcPr>
          <w:p w14:paraId="32F28ECD" w14:textId="18DC7D53" w:rsidR="00884090" w:rsidRDefault="00884090" w:rsidP="00884090">
            <w:pPr>
              <w:jc w:val="right"/>
            </w:pPr>
            <w:r>
              <w:t>3</w:t>
            </w:r>
          </w:p>
        </w:tc>
        <w:tc>
          <w:tcPr>
            <w:tcW w:w="1018" w:type="dxa"/>
          </w:tcPr>
          <w:p w14:paraId="3FED99B8" w14:textId="5DC0A641" w:rsidR="00884090" w:rsidRDefault="00884090" w:rsidP="00884090">
            <w:pPr>
              <w:jc w:val="right"/>
            </w:pPr>
            <w:r>
              <w:t>4</w:t>
            </w:r>
          </w:p>
        </w:tc>
        <w:tc>
          <w:tcPr>
            <w:tcW w:w="1018" w:type="dxa"/>
          </w:tcPr>
          <w:p w14:paraId="114A1A19" w14:textId="42B6E1EE" w:rsidR="00884090" w:rsidRDefault="00884090" w:rsidP="00884090">
            <w:pPr>
              <w:jc w:val="right"/>
            </w:pPr>
            <w:r>
              <w:t>5</w:t>
            </w:r>
          </w:p>
        </w:tc>
        <w:tc>
          <w:tcPr>
            <w:tcW w:w="5701" w:type="dxa"/>
          </w:tcPr>
          <w:p w14:paraId="62D7FC29" w14:textId="356023EF" w:rsidR="00884090" w:rsidRPr="00884090" w:rsidRDefault="00884090" w:rsidP="00884090">
            <w:pPr>
              <w:jc w:val="right"/>
              <w:rPr>
                <w:noProof/>
              </w:rPr>
            </w:pPr>
            <w:r w:rsidRPr="00884090">
              <w:rPr>
                <w:noProof/>
              </w:rPr>
              <w:drawing>
                <wp:inline distT="0" distB="0" distL="0" distR="0" wp14:anchorId="653F42C8" wp14:editId="71932786">
                  <wp:extent cx="1760855" cy="2032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60855" cy="203200"/>
                          </a:xfrm>
                          <a:prstGeom prst="rect">
                            <a:avLst/>
                          </a:prstGeom>
                          <a:noFill/>
                          <a:ln>
                            <a:noFill/>
                          </a:ln>
                        </pic:spPr>
                      </pic:pic>
                    </a:graphicData>
                  </a:graphic>
                </wp:inline>
              </w:drawing>
            </w:r>
          </w:p>
        </w:tc>
      </w:tr>
      <w:tr w:rsidR="00884090" w14:paraId="7F3A4B6C" w14:textId="77777777" w:rsidTr="00884090">
        <w:tc>
          <w:tcPr>
            <w:tcW w:w="1017" w:type="dxa"/>
          </w:tcPr>
          <w:p w14:paraId="616FFADD" w14:textId="7D064AE3" w:rsidR="00884090" w:rsidRDefault="00884090" w:rsidP="00884090">
            <w:pPr>
              <w:jc w:val="right"/>
            </w:pPr>
            <w:r>
              <w:t>1</w:t>
            </w:r>
          </w:p>
        </w:tc>
        <w:tc>
          <w:tcPr>
            <w:tcW w:w="1018" w:type="dxa"/>
          </w:tcPr>
          <w:p w14:paraId="1FF7D4EB" w14:textId="7573E816" w:rsidR="00884090" w:rsidRDefault="00884090" w:rsidP="00884090">
            <w:pPr>
              <w:jc w:val="right"/>
            </w:pPr>
            <w:r>
              <w:t>2</w:t>
            </w:r>
          </w:p>
        </w:tc>
        <w:tc>
          <w:tcPr>
            <w:tcW w:w="1018" w:type="dxa"/>
          </w:tcPr>
          <w:p w14:paraId="75CC6326" w14:textId="7A9B9D7B" w:rsidR="00884090" w:rsidRDefault="00884090" w:rsidP="00884090">
            <w:pPr>
              <w:jc w:val="right"/>
            </w:pPr>
            <w:r>
              <w:t>3</w:t>
            </w:r>
          </w:p>
        </w:tc>
        <w:tc>
          <w:tcPr>
            <w:tcW w:w="1018" w:type="dxa"/>
          </w:tcPr>
          <w:p w14:paraId="39FBF848" w14:textId="3EF583E0" w:rsidR="00884090" w:rsidRDefault="00884090" w:rsidP="00884090">
            <w:pPr>
              <w:jc w:val="right"/>
            </w:pPr>
            <w:r>
              <w:t>4</w:t>
            </w:r>
          </w:p>
        </w:tc>
        <w:tc>
          <w:tcPr>
            <w:tcW w:w="1018" w:type="dxa"/>
          </w:tcPr>
          <w:p w14:paraId="01AFECAE" w14:textId="6BD0FC84" w:rsidR="00884090" w:rsidRDefault="00884090" w:rsidP="00884090">
            <w:pPr>
              <w:jc w:val="right"/>
            </w:pPr>
            <w:r>
              <w:t>5</w:t>
            </w:r>
          </w:p>
        </w:tc>
        <w:tc>
          <w:tcPr>
            <w:tcW w:w="5701" w:type="dxa"/>
          </w:tcPr>
          <w:p w14:paraId="55177041" w14:textId="43D7EE31" w:rsidR="00884090" w:rsidRPr="00884090" w:rsidRDefault="00884090" w:rsidP="00884090">
            <w:pPr>
              <w:jc w:val="right"/>
              <w:rPr>
                <w:noProof/>
              </w:rPr>
            </w:pPr>
            <w:r w:rsidRPr="00884090">
              <w:rPr>
                <w:noProof/>
              </w:rPr>
              <w:drawing>
                <wp:inline distT="0" distB="0" distL="0" distR="0" wp14:anchorId="691B37F9" wp14:editId="4FBA944B">
                  <wp:extent cx="1456055" cy="2114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56055" cy="211455"/>
                          </a:xfrm>
                          <a:prstGeom prst="rect">
                            <a:avLst/>
                          </a:prstGeom>
                          <a:noFill/>
                          <a:ln>
                            <a:noFill/>
                          </a:ln>
                        </pic:spPr>
                      </pic:pic>
                    </a:graphicData>
                  </a:graphic>
                </wp:inline>
              </w:drawing>
            </w:r>
          </w:p>
        </w:tc>
      </w:tr>
      <w:tr w:rsidR="00884090" w14:paraId="1A191B73" w14:textId="77777777" w:rsidTr="00884090">
        <w:tc>
          <w:tcPr>
            <w:tcW w:w="1017" w:type="dxa"/>
          </w:tcPr>
          <w:p w14:paraId="5C8E7603" w14:textId="4B74537B" w:rsidR="00884090" w:rsidRDefault="00884090" w:rsidP="00884090">
            <w:pPr>
              <w:jc w:val="right"/>
            </w:pPr>
            <w:r>
              <w:t>1</w:t>
            </w:r>
          </w:p>
        </w:tc>
        <w:tc>
          <w:tcPr>
            <w:tcW w:w="1018" w:type="dxa"/>
          </w:tcPr>
          <w:p w14:paraId="605245FA" w14:textId="48B37584" w:rsidR="00884090" w:rsidRDefault="00884090" w:rsidP="00884090">
            <w:pPr>
              <w:jc w:val="right"/>
            </w:pPr>
            <w:r>
              <w:t>2</w:t>
            </w:r>
          </w:p>
        </w:tc>
        <w:tc>
          <w:tcPr>
            <w:tcW w:w="1018" w:type="dxa"/>
          </w:tcPr>
          <w:p w14:paraId="72CF71C5" w14:textId="27B02F02" w:rsidR="00884090" w:rsidRDefault="00884090" w:rsidP="00884090">
            <w:pPr>
              <w:jc w:val="right"/>
            </w:pPr>
            <w:r>
              <w:t>3</w:t>
            </w:r>
          </w:p>
        </w:tc>
        <w:tc>
          <w:tcPr>
            <w:tcW w:w="1018" w:type="dxa"/>
          </w:tcPr>
          <w:p w14:paraId="0BAF22E1" w14:textId="2D082257" w:rsidR="00884090" w:rsidRDefault="00884090" w:rsidP="00884090">
            <w:pPr>
              <w:jc w:val="right"/>
            </w:pPr>
            <w:r>
              <w:t>4</w:t>
            </w:r>
          </w:p>
        </w:tc>
        <w:tc>
          <w:tcPr>
            <w:tcW w:w="1018" w:type="dxa"/>
          </w:tcPr>
          <w:p w14:paraId="4F536F72" w14:textId="2C1A2971" w:rsidR="00884090" w:rsidRDefault="00884090" w:rsidP="00884090">
            <w:pPr>
              <w:jc w:val="right"/>
            </w:pPr>
            <w:r>
              <w:t>5</w:t>
            </w:r>
          </w:p>
        </w:tc>
        <w:tc>
          <w:tcPr>
            <w:tcW w:w="5701" w:type="dxa"/>
          </w:tcPr>
          <w:p w14:paraId="4EE74A45" w14:textId="2AFF3A5D" w:rsidR="00884090" w:rsidRPr="00884090" w:rsidRDefault="00884090" w:rsidP="00884090">
            <w:pPr>
              <w:jc w:val="right"/>
              <w:rPr>
                <w:noProof/>
              </w:rPr>
            </w:pPr>
            <w:r w:rsidRPr="00884090">
              <w:rPr>
                <w:noProof/>
              </w:rPr>
              <w:drawing>
                <wp:inline distT="0" distB="0" distL="0" distR="0" wp14:anchorId="44F9D069" wp14:editId="3CABEF11">
                  <wp:extent cx="1642745" cy="194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42745" cy="194945"/>
                          </a:xfrm>
                          <a:prstGeom prst="rect">
                            <a:avLst/>
                          </a:prstGeom>
                          <a:noFill/>
                          <a:ln>
                            <a:noFill/>
                          </a:ln>
                        </pic:spPr>
                      </pic:pic>
                    </a:graphicData>
                  </a:graphic>
                </wp:inline>
              </w:drawing>
            </w:r>
          </w:p>
        </w:tc>
      </w:tr>
      <w:tr w:rsidR="00884090" w14:paraId="5BB5C80B" w14:textId="77777777" w:rsidTr="00884090">
        <w:tc>
          <w:tcPr>
            <w:tcW w:w="1017" w:type="dxa"/>
          </w:tcPr>
          <w:p w14:paraId="6FAEA11E" w14:textId="02B4929F" w:rsidR="00884090" w:rsidRDefault="00884090" w:rsidP="00884090">
            <w:pPr>
              <w:jc w:val="right"/>
            </w:pPr>
            <w:r>
              <w:t>1</w:t>
            </w:r>
          </w:p>
        </w:tc>
        <w:tc>
          <w:tcPr>
            <w:tcW w:w="1018" w:type="dxa"/>
          </w:tcPr>
          <w:p w14:paraId="1967F283" w14:textId="64698493" w:rsidR="00884090" w:rsidRDefault="00884090" w:rsidP="00884090">
            <w:pPr>
              <w:jc w:val="right"/>
            </w:pPr>
            <w:r>
              <w:t>2</w:t>
            </w:r>
          </w:p>
        </w:tc>
        <w:tc>
          <w:tcPr>
            <w:tcW w:w="1018" w:type="dxa"/>
          </w:tcPr>
          <w:p w14:paraId="618259F0" w14:textId="3F0FD8B1" w:rsidR="00884090" w:rsidRDefault="00884090" w:rsidP="00884090">
            <w:pPr>
              <w:jc w:val="right"/>
            </w:pPr>
            <w:r>
              <w:t>3</w:t>
            </w:r>
          </w:p>
        </w:tc>
        <w:tc>
          <w:tcPr>
            <w:tcW w:w="1018" w:type="dxa"/>
          </w:tcPr>
          <w:p w14:paraId="35869F9E" w14:textId="5DF8CE3F" w:rsidR="00884090" w:rsidRDefault="00884090" w:rsidP="00884090">
            <w:pPr>
              <w:jc w:val="right"/>
            </w:pPr>
            <w:r>
              <w:t>4</w:t>
            </w:r>
          </w:p>
        </w:tc>
        <w:tc>
          <w:tcPr>
            <w:tcW w:w="1018" w:type="dxa"/>
          </w:tcPr>
          <w:p w14:paraId="43CF53BF" w14:textId="2D0D3FD3" w:rsidR="00884090" w:rsidRDefault="00884090" w:rsidP="00884090">
            <w:pPr>
              <w:jc w:val="right"/>
            </w:pPr>
            <w:r>
              <w:t>5</w:t>
            </w:r>
          </w:p>
        </w:tc>
        <w:tc>
          <w:tcPr>
            <w:tcW w:w="5701" w:type="dxa"/>
          </w:tcPr>
          <w:p w14:paraId="03CC9D28" w14:textId="2663E69A" w:rsidR="00884090" w:rsidRPr="00884090" w:rsidRDefault="00884090" w:rsidP="00884090">
            <w:pPr>
              <w:jc w:val="right"/>
              <w:rPr>
                <w:noProof/>
              </w:rPr>
            </w:pPr>
            <w:r w:rsidRPr="00884090">
              <w:rPr>
                <w:noProof/>
              </w:rPr>
              <w:drawing>
                <wp:inline distT="0" distB="0" distL="0" distR="0" wp14:anchorId="57795211" wp14:editId="412AEA1B">
                  <wp:extent cx="1544955" cy="173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44955" cy="173355"/>
                          </a:xfrm>
                          <a:prstGeom prst="rect">
                            <a:avLst/>
                          </a:prstGeom>
                          <a:noFill/>
                          <a:ln>
                            <a:noFill/>
                          </a:ln>
                        </pic:spPr>
                      </pic:pic>
                    </a:graphicData>
                  </a:graphic>
                </wp:inline>
              </w:drawing>
            </w:r>
          </w:p>
        </w:tc>
      </w:tr>
      <w:tr w:rsidR="00884090" w14:paraId="78DECF5F" w14:textId="77777777" w:rsidTr="00884090">
        <w:tc>
          <w:tcPr>
            <w:tcW w:w="1017" w:type="dxa"/>
          </w:tcPr>
          <w:p w14:paraId="0CCD0795" w14:textId="70563B92" w:rsidR="00884090" w:rsidRDefault="00884090" w:rsidP="00884090">
            <w:pPr>
              <w:jc w:val="right"/>
            </w:pPr>
            <w:r>
              <w:t>1</w:t>
            </w:r>
          </w:p>
        </w:tc>
        <w:tc>
          <w:tcPr>
            <w:tcW w:w="1018" w:type="dxa"/>
          </w:tcPr>
          <w:p w14:paraId="30A88651" w14:textId="3738398A" w:rsidR="00884090" w:rsidRDefault="00884090" w:rsidP="00884090">
            <w:pPr>
              <w:jc w:val="right"/>
            </w:pPr>
            <w:r>
              <w:t>2</w:t>
            </w:r>
          </w:p>
        </w:tc>
        <w:tc>
          <w:tcPr>
            <w:tcW w:w="1018" w:type="dxa"/>
          </w:tcPr>
          <w:p w14:paraId="6FC52AB8" w14:textId="03043363" w:rsidR="00884090" w:rsidRDefault="00884090" w:rsidP="00884090">
            <w:pPr>
              <w:jc w:val="right"/>
            </w:pPr>
            <w:r>
              <w:t>3</w:t>
            </w:r>
          </w:p>
        </w:tc>
        <w:tc>
          <w:tcPr>
            <w:tcW w:w="1018" w:type="dxa"/>
          </w:tcPr>
          <w:p w14:paraId="6F388F4B" w14:textId="5333FEAF" w:rsidR="00884090" w:rsidRDefault="00884090" w:rsidP="00884090">
            <w:pPr>
              <w:jc w:val="right"/>
            </w:pPr>
            <w:r>
              <w:t>4</w:t>
            </w:r>
          </w:p>
        </w:tc>
        <w:tc>
          <w:tcPr>
            <w:tcW w:w="1018" w:type="dxa"/>
          </w:tcPr>
          <w:p w14:paraId="4C35AB31" w14:textId="0CBE4F61" w:rsidR="00884090" w:rsidRDefault="00884090" w:rsidP="00884090">
            <w:pPr>
              <w:jc w:val="right"/>
            </w:pPr>
            <w:r>
              <w:t>5</w:t>
            </w:r>
          </w:p>
        </w:tc>
        <w:tc>
          <w:tcPr>
            <w:tcW w:w="5701" w:type="dxa"/>
          </w:tcPr>
          <w:p w14:paraId="41F54181" w14:textId="5CCDD59E" w:rsidR="00884090" w:rsidRPr="00884090" w:rsidRDefault="00884090" w:rsidP="00884090">
            <w:pPr>
              <w:jc w:val="right"/>
              <w:rPr>
                <w:noProof/>
              </w:rPr>
            </w:pPr>
            <w:r w:rsidRPr="00884090">
              <w:rPr>
                <w:noProof/>
              </w:rPr>
              <w:drawing>
                <wp:inline distT="0" distB="0" distL="0" distR="0" wp14:anchorId="250C700F" wp14:editId="6F1391D0">
                  <wp:extent cx="2708275" cy="2076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8275" cy="207645"/>
                          </a:xfrm>
                          <a:prstGeom prst="rect">
                            <a:avLst/>
                          </a:prstGeom>
                          <a:noFill/>
                          <a:ln>
                            <a:noFill/>
                          </a:ln>
                        </pic:spPr>
                      </pic:pic>
                    </a:graphicData>
                  </a:graphic>
                </wp:inline>
              </w:drawing>
            </w:r>
          </w:p>
        </w:tc>
      </w:tr>
      <w:tr w:rsidR="00884090" w14:paraId="3FB87BC9" w14:textId="77777777" w:rsidTr="00884090">
        <w:tc>
          <w:tcPr>
            <w:tcW w:w="1017" w:type="dxa"/>
          </w:tcPr>
          <w:p w14:paraId="686DD943" w14:textId="7BF7F182" w:rsidR="00884090" w:rsidRDefault="00884090" w:rsidP="00884090">
            <w:pPr>
              <w:jc w:val="right"/>
            </w:pPr>
            <w:r>
              <w:t>1</w:t>
            </w:r>
          </w:p>
        </w:tc>
        <w:tc>
          <w:tcPr>
            <w:tcW w:w="1018" w:type="dxa"/>
          </w:tcPr>
          <w:p w14:paraId="5934CBC3" w14:textId="71F90E0C" w:rsidR="00884090" w:rsidRDefault="00884090" w:rsidP="00884090">
            <w:pPr>
              <w:jc w:val="right"/>
            </w:pPr>
            <w:r>
              <w:t>2</w:t>
            </w:r>
          </w:p>
        </w:tc>
        <w:tc>
          <w:tcPr>
            <w:tcW w:w="1018" w:type="dxa"/>
          </w:tcPr>
          <w:p w14:paraId="21A29641" w14:textId="7A9CCC14" w:rsidR="00884090" w:rsidRDefault="00884090" w:rsidP="00884090">
            <w:pPr>
              <w:jc w:val="right"/>
            </w:pPr>
            <w:r>
              <w:t>3</w:t>
            </w:r>
          </w:p>
        </w:tc>
        <w:tc>
          <w:tcPr>
            <w:tcW w:w="1018" w:type="dxa"/>
          </w:tcPr>
          <w:p w14:paraId="51600440" w14:textId="6C4E26DB" w:rsidR="00884090" w:rsidRDefault="00884090" w:rsidP="00884090">
            <w:pPr>
              <w:jc w:val="right"/>
            </w:pPr>
            <w:r>
              <w:t>4</w:t>
            </w:r>
          </w:p>
        </w:tc>
        <w:tc>
          <w:tcPr>
            <w:tcW w:w="1018" w:type="dxa"/>
          </w:tcPr>
          <w:p w14:paraId="5979CB4F" w14:textId="0D3588B0" w:rsidR="00884090" w:rsidRDefault="00884090" w:rsidP="00884090">
            <w:pPr>
              <w:jc w:val="right"/>
            </w:pPr>
            <w:r>
              <w:t>5</w:t>
            </w:r>
          </w:p>
        </w:tc>
        <w:tc>
          <w:tcPr>
            <w:tcW w:w="5701" w:type="dxa"/>
          </w:tcPr>
          <w:p w14:paraId="30797CE0" w14:textId="5E4628AF" w:rsidR="00884090" w:rsidRPr="00884090" w:rsidRDefault="00884090" w:rsidP="00884090">
            <w:pPr>
              <w:jc w:val="right"/>
              <w:rPr>
                <w:noProof/>
              </w:rPr>
            </w:pPr>
            <w:r w:rsidRPr="00884090">
              <w:rPr>
                <w:noProof/>
              </w:rPr>
              <w:drawing>
                <wp:inline distT="0" distB="0" distL="0" distR="0" wp14:anchorId="7E021D6A" wp14:editId="785B367C">
                  <wp:extent cx="2341245" cy="20764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41245" cy="207645"/>
                          </a:xfrm>
                          <a:prstGeom prst="rect">
                            <a:avLst/>
                          </a:prstGeom>
                          <a:noFill/>
                          <a:ln>
                            <a:noFill/>
                          </a:ln>
                        </pic:spPr>
                      </pic:pic>
                    </a:graphicData>
                  </a:graphic>
                </wp:inline>
              </w:drawing>
            </w:r>
          </w:p>
        </w:tc>
      </w:tr>
      <w:tr w:rsidR="00884090" w14:paraId="24F5EB89" w14:textId="77777777" w:rsidTr="00884090">
        <w:tc>
          <w:tcPr>
            <w:tcW w:w="1017" w:type="dxa"/>
          </w:tcPr>
          <w:p w14:paraId="116EA838" w14:textId="59C9756B" w:rsidR="00884090" w:rsidRDefault="00884090" w:rsidP="00884090">
            <w:pPr>
              <w:jc w:val="right"/>
            </w:pPr>
            <w:r>
              <w:t>1</w:t>
            </w:r>
          </w:p>
        </w:tc>
        <w:tc>
          <w:tcPr>
            <w:tcW w:w="1018" w:type="dxa"/>
          </w:tcPr>
          <w:p w14:paraId="5D382609" w14:textId="20AA6D87" w:rsidR="00884090" w:rsidRDefault="00884090" w:rsidP="00884090">
            <w:pPr>
              <w:jc w:val="right"/>
            </w:pPr>
            <w:r>
              <w:t>2</w:t>
            </w:r>
          </w:p>
        </w:tc>
        <w:tc>
          <w:tcPr>
            <w:tcW w:w="1018" w:type="dxa"/>
          </w:tcPr>
          <w:p w14:paraId="2753DE20" w14:textId="45389DD9" w:rsidR="00884090" w:rsidRDefault="00884090" w:rsidP="00884090">
            <w:pPr>
              <w:jc w:val="right"/>
            </w:pPr>
            <w:r>
              <w:t>3</w:t>
            </w:r>
          </w:p>
        </w:tc>
        <w:tc>
          <w:tcPr>
            <w:tcW w:w="1018" w:type="dxa"/>
          </w:tcPr>
          <w:p w14:paraId="08ED2532" w14:textId="280C6473" w:rsidR="00884090" w:rsidRDefault="00884090" w:rsidP="00884090">
            <w:pPr>
              <w:jc w:val="right"/>
            </w:pPr>
            <w:r>
              <w:t>4</w:t>
            </w:r>
          </w:p>
        </w:tc>
        <w:tc>
          <w:tcPr>
            <w:tcW w:w="1018" w:type="dxa"/>
          </w:tcPr>
          <w:p w14:paraId="4E18223A" w14:textId="7E7668B7" w:rsidR="00884090" w:rsidRDefault="00884090" w:rsidP="00884090">
            <w:pPr>
              <w:jc w:val="right"/>
            </w:pPr>
            <w:r>
              <w:t>5</w:t>
            </w:r>
          </w:p>
        </w:tc>
        <w:tc>
          <w:tcPr>
            <w:tcW w:w="5701" w:type="dxa"/>
          </w:tcPr>
          <w:p w14:paraId="0EE5E7AF" w14:textId="06E4B388" w:rsidR="00884090" w:rsidRPr="00884090" w:rsidRDefault="00884090" w:rsidP="00884090">
            <w:pPr>
              <w:jc w:val="right"/>
              <w:rPr>
                <w:noProof/>
              </w:rPr>
            </w:pPr>
            <w:r w:rsidRPr="00884090">
              <w:rPr>
                <w:noProof/>
              </w:rPr>
              <w:drawing>
                <wp:inline distT="0" distB="0" distL="0" distR="0" wp14:anchorId="3E44E766" wp14:editId="6FEA3448">
                  <wp:extent cx="2916555" cy="4502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16555" cy="450215"/>
                          </a:xfrm>
                          <a:prstGeom prst="rect">
                            <a:avLst/>
                          </a:prstGeom>
                          <a:noFill/>
                          <a:ln>
                            <a:noFill/>
                          </a:ln>
                        </pic:spPr>
                      </pic:pic>
                    </a:graphicData>
                  </a:graphic>
                </wp:inline>
              </w:drawing>
            </w:r>
          </w:p>
        </w:tc>
      </w:tr>
      <w:tr w:rsidR="00884090" w14:paraId="54FB36A1" w14:textId="77777777" w:rsidTr="00884090">
        <w:tc>
          <w:tcPr>
            <w:tcW w:w="1017" w:type="dxa"/>
          </w:tcPr>
          <w:p w14:paraId="4D5078B7" w14:textId="1F9C25A0" w:rsidR="00884090" w:rsidRDefault="00884090" w:rsidP="00884090">
            <w:pPr>
              <w:jc w:val="right"/>
            </w:pPr>
            <w:r>
              <w:t>1</w:t>
            </w:r>
          </w:p>
        </w:tc>
        <w:tc>
          <w:tcPr>
            <w:tcW w:w="1018" w:type="dxa"/>
          </w:tcPr>
          <w:p w14:paraId="2333D9AD" w14:textId="445C2964" w:rsidR="00884090" w:rsidRDefault="00884090" w:rsidP="00884090">
            <w:pPr>
              <w:jc w:val="right"/>
            </w:pPr>
            <w:r>
              <w:t>2</w:t>
            </w:r>
          </w:p>
        </w:tc>
        <w:tc>
          <w:tcPr>
            <w:tcW w:w="1018" w:type="dxa"/>
          </w:tcPr>
          <w:p w14:paraId="7B327801" w14:textId="1EACB8FF" w:rsidR="00884090" w:rsidRDefault="00884090" w:rsidP="00884090">
            <w:pPr>
              <w:jc w:val="right"/>
            </w:pPr>
            <w:r>
              <w:t>3</w:t>
            </w:r>
          </w:p>
        </w:tc>
        <w:tc>
          <w:tcPr>
            <w:tcW w:w="1018" w:type="dxa"/>
          </w:tcPr>
          <w:p w14:paraId="24AB6394" w14:textId="6341D60B" w:rsidR="00884090" w:rsidRDefault="00884090" w:rsidP="00884090">
            <w:pPr>
              <w:jc w:val="right"/>
            </w:pPr>
            <w:r>
              <w:t>4</w:t>
            </w:r>
          </w:p>
        </w:tc>
        <w:tc>
          <w:tcPr>
            <w:tcW w:w="1018" w:type="dxa"/>
          </w:tcPr>
          <w:p w14:paraId="1732897B" w14:textId="6FBD41CE" w:rsidR="00884090" w:rsidRDefault="00884090" w:rsidP="00884090">
            <w:pPr>
              <w:jc w:val="right"/>
            </w:pPr>
            <w:r>
              <w:t>5</w:t>
            </w:r>
          </w:p>
        </w:tc>
        <w:tc>
          <w:tcPr>
            <w:tcW w:w="5701" w:type="dxa"/>
          </w:tcPr>
          <w:p w14:paraId="08D1000A" w14:textId="1D671FFF" w:rsidR="00884090" w:rsidRPr="00884090" w:rsidRDefault="00884090" w:rsidP="00884090">
            <w:pPr>
              <w:jc w:val="right"/>
              <w:rPr>
                <w:noProof/>
              </w:rPr>
            </w:pPr>
            <w:r w:rsidRPr="00884090">
              <w:rPr>
                <w:noProof/>
              </w:rPr>
              <w:drawing>
                <wp:inline distT="0" distB="0" distL="0" distR="0" wp14:anchorId="2607B845" wp14:editId="3C803467">
                  <wp:extent cx="3041015" cy="207645"/>
                  <wp:effectExtent l="0" t="0" r="698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41015" cy="207645"/>
                          </a:xfrm>
                          <a:prstGeom prst="rect">
                            <a:avLst/>
                          </a:prstGeom>
                          <a:noFill/>
                          <a:ln>
                            <a:noFill/>
                          </a:ln>
                        </pic:spPr>
                      </pic:pic>
                    </a:graphicData>
                  </a:graphic>
                </wp:inline>
              </w:drawing>
            </w:r>
          </w:p>
        </w:tc>
      </w:tr>
    </w:tbl>
    <w:p w14:paraId="41E4160F" w14:textId="77777777" w:rsidR="002C2C5F" w:rsidRDefault="002C2C5F"/>
    <w:sectPr w:rsidR="002C2C5F" w:rsidSect="00350831">
      <w:headerReference w:type="default" r:id="rId31"/>
      <w:footerReference w:type="even" r:id="rId32"/>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C503D" w14:textId="77777777" w:rsidR="00E85E32" w:rsidRDefault="00E85E32">
      <w:r>
        <w:separator/>
      </w:r>
    </w:p>
  </w:endnote>
  <w:endnote w:type="continuationSeparator" w:id="0">
    <w:p w14:paraId="5288CCB7" w14:textId="77777777" w:rsidR="00E85E32" w:rsidRDefault="00E85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F551D" w14:textId="43EC2BAF" w:rsidR="00853751" w:rsidRPr="00EF59F2" w:rsidRDefault="00853751" w:rsidP="00853751">
    <w:pPr>
      <w:pStyle w:val="Footer"/>
      <w:jc w:val="center"/>
      <w:rPr>
        <w:rFonts w:ascii="Times New Roman" w:hAnsi="Times New Roman"/>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905B2" w14:textId="77777777" w:rsidR="00E85E32" w:rsidRDefault="00E85E32">
      <w:r>
        <w:separator/>
      </w:r>
    </w:p>
  </w:footnote>
  <w:footnote w:type="continuationSeparator" w:id="0">
    <w:p w14:paraId="30832C89" w14:textId="77777777" w:rsidR="00E85E32" w:rsidRDefault="00E85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137B4" w14:textId="53D8CCC9" w:rsidR="00DF55A2" w:rsidRPr="00DF55A2" w:rsidRDefault="00DF55A2" w:rsidP="00DF55A2">
    <w:pPr>
      <w:jc w:val="center"/>
      <w:rPr>
        <w:rFonts w:ascii="Times New Roman" w:hAnsi="Times New Roman"/>
        <w:sz w:val="28"/>
        <w:szCs w:val="28"/>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11331"/>
    <w:multiLevelType w:val="hybridMultilevel"/>
    <w:tmpl w:val="CACE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62218E"/>
    <w:multiLevelType w:val="hybridMultilevel"/>
    <w:tmpl w:val="047E9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3F1EC0"/>
    <w:multiLevelType w:val="hybridMultilevel"/>
    <w:tmpl w:val="622E12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TE3M7YwsLQ0NjFU0lEKTi0uzszPAykwrgUAxU8gPSwAAAA="/>
  </w:docVars>
  <w:rsids>
    <w:rsidRoot w:val="00C15B85"/>
    <w:rsid w:val="00026063"/>
    <w:rsid w:val="00032916"/>
    <w:rsid w:val="00032D80"/>
    <w:rsid w:val="00035B96"/>
    <w:rsid w:val="00057648"/>
    <w:rsid w:val="00094CD7"/>
    <w:rsid w:val="000B1843"/>
    <w:rsid w:val="000C3DD3"/>
    <w:rsid w:val="000D05D7"/>
    <w:rsid w:val="000D3C84"/>
    <w:rsid w:val="00100AAE"/>
    <w:rsid w:val="00104CD5"/>
    <w:rsid w:val="0010588D"/>
    <w:rsid w:val="0011533B"/>
    <w:rsid w:val="001176E7"/>
    <w:rsid w:val="00125B63"/>
    <w:rsid w:val="00131575"/>
    <w:rsid w:val="00152C40"/>
    <w:rsid w:val="00153FFB"/>
    <w:rsid w:val="0017596F"/>
    <w:rsid w:val="00187CFF"/>
    <w:rsid w:val="00190EEA"/>
    <w:rsid w:val="00195F6A"/>
    <w:rsid w:val="00197FC9"/>
    <w:rsid w:val="001A024A"/>
    <w:rsid w:val="001B15B4"/>
    <w:rsid w:val="001B25A9"/>
    <w:rsid w:val="001D1BBB"/>
    <w:rsid w:val="001D226A"/>
    <w:rsid w:val="001D729E"/>
    <w:rsid w:val="001E6F61"/>
    <w:rsid w:val="001F136A"/>
    <w:rsid w:val="002067C1"/>
    <w:rsid w:val="00231727"/>
    <w:rsid w:val="00241552"/>
    <w:rsid w:val="0025509F"/>
    <w:rsid w:val="00290DA6"/>
    <w:rsid w:val="00291D73"/>
    <w:rsid w:val="002A0B71"/>
    <w:rsid w:val="002B12F2"/>
    <w:rsid w:val="002B5E04"/>
    <w:rsid w:val="002C2C5F"/>
    <w:rsid w:val="002C2E38"/>
    <w:rsid w:val="002C5785"/>
    <w:rsid w:val="002C7B7A"/>
    <w:rsid w:val="002D4E2F"/>
    <w:rsid w:val="002D525A"/>
    <w:rsid w:val="002D7314"/>
    <w:rsid w:val="002E7CC1"/>
    <w:rsid w:val="002F78D1"/>
    <w:rsid w:val="00300BD8"/>
    <w:rsid w:val="00303355"/>
    <w:rsid w:val="00303F80"/>
    <w:rsid w:val="003046C6"/>
    <w:rsid w:val="00305A18"/>
    <w:rsid w:val="00310F67"/>
    <w:rsid w:val="00327D0C"/>
    <w:rsid w:val="0034444B"/>
    <w:rsid w:val="00350831"/>
    <w:rsid w:val="00353CC7"/>
    <w:rsid w:val="00383A47"/>
    <w:rsid w:val="00384170"/>
    <w:rsid w:val="00387009"/>
    <w:rsid w:val="00397710"/>
    <w:rsid w:val="003A2276"/>
    <w:rsid w:val="003A2E43"/>
    <w:rsid w:val="003B0451"/>
    <w:rsid w:val="003B317A"/>
    <w:rsid w:val="003C6253"/>
    <w:rsid w:val="003D7FEE"/>
    <w:rsid w:val="003E1A5E"/>
    <w:rsid w:val="003E41BC"/>
    <w:rsid w:val="0042624F"/>
    <w:rsid w:val="004344AC"/>
    <w:rsid w:val="00434C87"/>
    <w:rsid w:val="00435EE4"/>
    <w:rsid w:val="004709D8"/>
    <w:rsid w:val="00473EF9"/>
    <w:rsid w:val="00491C44"/>
    <w:rsid w:val="004928D2"/>
    <w:rsid w:val="00492EF6"/>
    <w:rsid w:val="004A6020"/>
    <w:rsid w:val="004B7A55"/>
    <w:rsid w:val="004C42F3"/>
    <w:rsid w:val="004C77BE"/>
    <w:rsid w:val="004E639B"/>
    <w:rsid w:val="004E70B7"/>
    <w:rsid w:val="004F1085"/>
    <w:rsid w:val="004F3615"/>
    <w:rsid w:val="004F76E3"/>
    <w:rsid w:val="00503A20"/>
    <w:rsid w:val="005122C4"/>
    <w:rsid w:val="00516FFF"/>
    <w:rsid w:val="00517584"/>
    <w:rsid w:val="00525C3D"/>
    <w:rsid w:val="00537416"/>
    <w:rsid w:val="00541DC8"/>
    <w:rsid w:val="00550A03"/>
    <w:rsid w:val="00560372"/>
    <w:rsid w:val="00581865"/>
    <w:rsid w:val="00592D2A"/>
    <w:rsid w:val="00593A6F"/>
    <w:rsid w:val="005A5778"/>
    <w:rsid w:val="005B1488"/>
    <w:rsid w:val="005B3594"/>
    <w:rsid w:val="005C7ADE"/>
    <w:rsid w:val="005D02FB"/>
    <w:rsid w:val="005E4790"/>
    <w:rsid w:val="00600680"/>
    <w:rsid w:val="00602C5F"/>
    <w:rsid w:val="00623A2A"/>
    <w:rsid w:val="00624AD6"/>
    <w:rsid w:val="00636704"/>
    <w:rsid w:val="00644119"/>
    <w:rsid w:val="00644494"/>
    <w:rsid w:val="00651910"/>
    <w:rsid w:val="00652F9A"/>
    <w:rsid w:val="006535F2"/>
    <w:rsid w:val="00655D01"/>
    <w:rsid w:val="0065633A"/>
    <w:rsid w:val="00663210"/>
    <w:rsid w:val="006724E2"/>
    <w:rsid w:val="00673D81"/>
    <w:rsid w:val="00680630"/>
    <w:rsid w:val="00682833"/>
    <w:rsid w:val="00684306"/>
    <w:rsid w:val="00690F60"/>
    <w:rsid w:val="00694C77"/>
    <w:rsid w:val="006B2D8A"/>
    <w:rsid w:val="006E2437"/>
    <w:rsid w:val="006E5D6C"/>
    <w:rsid w:val="006F5F32"/>
    <w:rsid w:val="006F7753"/>
    <w:rsid w:val="006F7A3D"/>
    <w:rsid w:val="007012BB"/>
    <w:rsid w:val="007104FB"/>
    <w:rsid w:val="00711378"/>
    <w:rsid w:val="007215E5"/>
    <w:rsid w:val="00726391"/>
    <w:rsid w:val="00731879"/>
    <w:rsid w:val="007332D3"/>
    <w:rsid w:val="00737FD0"/>
    <w:rsid w:val="00740660"/>
    <w:rsid w:val="007464D1"/>
    <w:rsid w:val="00747EAA"/>
    <w:rsid w:val="007528C3"/>
    <w:rsid w:val="0076592B"/>
    <w:rsid w:val="00785ACB"/>
    <w:rsid w:val="00790F2D"/>
    <w:rsid w:val="007D7E5D"/>
    <w:rsid w:val="007E3710"/>
    <w:rsid w:val="007E7A79"/>
    <w:rsid w:val="008128AF"/>
    <w:rsid w:val="00815191"/>
    <w:rsid w:val="008155CE"/>
    <w:rsid w:val="00822296"/>
    <w:rsid w:val="008340F2"/>
    <w:rsid w:val="00836D6F"/>
    <w:rsid w:val="0084753B"/>
    <w:rsid w:val="00847806"/>
    <w:rsid w:val="00847E28"/>
    <w:rsid w:val="00851FE4"/>
    <w:rsid w:val="00853751"/>
    <w:rsid w:val="00871A90"/>
    <w:rsid w:val="00876977"/>
    <w:rsid w:val="00884090"/>
    <w:rsid w:val="00885BC1"/>
    <w:rsid w:val="00892493"/>
    <w:rsid w:val="008A2147"/>
    <w:rsid w:val="008A3860"/>
    <w:rsid w:val="008B2F12"/>
    <w:rsid w:val="008C7C54"/>
    <w:rsid w:val="008D4CB8"/>
    <w:rsid w:val="008D7E17"/>
    <w:rsid w:val="008E37E4"/>
    <w:rsid w:val="008E473B"/>
    <w:rsid w:val="008E5129"/>
    <w:rsid w:val="008F0C66"/>
    <w:rsid w:val="008F1BA7"/>
    <w:rsid w:val="008F48EB"/>
    <w:rsid w:val="008F5B1F"/>
    <w:rsid w:val="00902BC4"/>
    <w:rsid w:val="009319DA"/>
    <w:rsid w:val="00932551"/>
    <w:rsid w:val="009352B3"/>
    <w:rsid w:val="009575C8"/>
    <w:rsid w:val="00967157"/>
    <w:rsid w:val="0098345C"/>
    <w:rsid w:val="00993608"/>
    <w:rsid w:val="009C6E3B"/>
    <w:rsid w:val="009D70B8"/>
    <w:rsid w:val="009E6EAC"/>
    <w:rsid w:val="009F56F5"/>
    <w:rsid w:val="00A06D74"/>
    <w:rsid w:val="00A11FE2"/>
    <w:rsid w:val="00A1568E"/>
    <w:rsid w:val="00A206DA"/>
    <w:rsid w:val="00A208A2"/>
    <w:rsid w:val="00A4083D"/>
    <w:rsid w:val="00A43846"/>
    <w:rsid w:val="00A5094B"/>
    <w:rsid w:val="00A723AD"/>
    <w:rsid w:val="00A9319A"/>
    <w:rsid w:val="00AA3038"/>
    <w:rsid w:val="00AB0331"/>
    <w:rsid w:val="00AB4B5E"/>
    <w:rsid w:val="00AB5063"/>
    <w:rsid w:val="00AC0C13"/>
    <w:rsid w:val="00AC48F4"/>
    <w:rsid w:val="00AD3EE4"/>
    <w:rsid w:val="00AD6D3F"/>
    <w:rsid w:val="00AE3D8F"/>
    <w:rsid w:val="00B20D46"/>
    <w:rsid w:val="00B47729"/>
    <w:rsid w:val="00B55064"/>
    <w:rsid w:val="00B57810"/>
    <w:rsid w:val="00B57E82"/>
    <w:rsid w:val="00B63205"/>
    <w:rsid w:val="00B7683B"/>
    <w:rsid w:val="00B81A64"/>
    <w:rsid w:val="00B824CD"/>
    <w:rsid w:val="00BA08E9"/>
    <w:rsid w:val="00BA25B7"/>
    <w:rsid w:val="00BC1122"/>
    <w:rsid w:val="00BC1542"/>
    <w:rsid w:val="00BC325F"/>
    <w:rsid w:val="00BE200A"/>
    <w:rsid w:val="00BE3E88"/>
    <w:rsid w:val="00BE4534"/>
    <w:rsid w:val="00C034DA"/>
    <w:rsid w:val="00C1141A"/>
    <w:rsid w:val="00C11B51"/>
    <w:rsid w:val="00C13813"/>
    <w:rsid w:val="00C15AF2"/>
    <w:rsid w:val="00C15B85"/>
    <w:rsid w:val="00C23989"/>
    <w:rsid w:val="00C35D97"/>
    <w:rsid w:val="00C432D0"/>
    <w:rsid w:val="00C43AA4"/>
    <w:rsid w:val="00C46E3C"/>
    <w:rsid w:val="00C503AF"/>
    <w:rsid w:val="00C5395D"/>
    <w:rsid w:val="00C95B1A"/>
    <w:rsid w:val="00C96DD6"/>
    <w:rsid w:val="00CA0720"/>
    <w:rsid w:val="00CA3057"/>
    <w:rsid w:val="00CA3C18"/>
    <w:rsid w:val="00CB1234"/>
    <w:rsid w:val="00CC14D7"/>
    <w:rsid w:val="00CC3123"/>
    <w:rsid w:val="00CC7332"/>
    <w:rsid w:val="00CC7E0F"/>
    <w:rsid w:val="00CD02F3"/>
    <w:rsid w:val="00CD0C83"/>
    <w:rsid w:val="00CD30C2"/>
    <w:rsid w:val="00CD320E"/>
    <w:rsid w:val="00CD5530"/>
    <w:rsid w:val="00CE0CEC"/>
    <w:rsid w:val="00CF5A70"/>
    <w:rsid w:val="00D04206"/>
    <w:rsid w:val="00D12D9D"/>
    <w:rsid w:val="00D14F50"/>
    <w:rsid w:val="00D2309A"/>
    <w:rsid w:val="00D264DF"/>
    <w:rsid w:val="00D46B1B"/>
    <w:rsid w:val="00D471C6"/>
    <w:rsid w:val="00D52323"/>
    <w:rsid w:val="00D6733C"/>
    <w:rsid w:val="00D86038"/>
    <w:rsid w:val="00D95848"/>
    <w:rsid w:val="00DA6167"/>
    <w:rsid w:val="00DB0B40"/>
    <w:rsid w:val="00DB27A7"/>
    <w:rsid w:val="00DB392B"/>
    <w:rsid w:val="00DB4E06"/>
    <w:rsid w:val="00DC3D38"/>
    <w:rsid w:val="00DD3A79"/>
    <w:rsid w:val="00DD52CE"/>
    <w:rsid w:val="00DD6E3A"/>
    <w:rsid w:val="00DE7D5B"/>
    <w:rsid w:val="00DF32B1"/>
    <w:rsid w:val="00DF55A2"/>
    <w:rsid w:val="00E071AE"/>
    <w:rsid w:val="00E104C0"/>
    <w:rsid w:val="00E12E91"/>
    <w:rsid w:val="00E24083"/>
    <w:rsid w:val="00E36CAD"/>
    <w:rsid w:val="00E3757B"/>
    <w:rsid w:val="00E41B2A"/>
    <w:rsid w:val="00E458E5"/>
    <w:rsid w:val="00E56177"/>
    <w:rsid w:val="00E56556"/>
    <w:rsid w:val="00E64903"/>
    <w:rsid w:val="00E71563"/>
    <w:rsid w:val="00E72AF2"/>
    <w:rsid w:val="00E82D89"/>
    <w:rsid w:val="00E85E32"/>
    <w:rsid w:val="00E86337"/>
    <w:rsid w:val="00E86E68"/>
    <w:rsid w:val="00E936A8"/>
    <w:rsid w:val="00EA05E5"/>
    <w:rsid w:val="00EA13DB"/>
    <w:rsid w:val="00EC7ACB"/>
    <w:rsid w:val="00ED55E1"/>
    <w:rsid w:val="00ED5F6E"/>
    <w:rsid w:val="00EE2AB6"/>
    <w:rsid w:val="00EF0329"/>
    <w:rsid w:val="00EF56D8"/>
    <w:rsid w:val="00EF59F2"/>
    <w:rsid w:val="00F24A4A"/>
    <w:rsid w:val="00F41CCE"/>
    <w:rsid w:val="00F5074B"/>
    <w:rsid w:val="00F72E03"/>
    <w:rsid w:val="00F76841"/>
    <w:rsid w:val="00F80037"/>
    <w:rsid w:val="00F857DD"/>
    <w:rsid w:val="00FA7C81"/>
    <w:rsid w:val="00FC0955"/>
    <w:rsid w:val="00FC40A3"/>
    <w:rsid w:val="00FD42EF"/>
    <w:rsid w:val="00FD4CFE"/>
    <w:rsid w:val="00FE085C"/>
    <w:rsid w:val="00FE4EFE"/>
    <w:rsid w:val="00FE59C3"/>
    <w:rsid w:val="00FE6416"/>
    <w:rsid w:val="00FF111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BAAB37"/>
  <w14:defaultImageDpi w14:val="300"/>
  <w15:docId w15:val="{E002CFE6-AA00-4AF5-83F2-EFFBE4FE5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55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B85"/>
    <w:pPr>
      <w:tabs>
        <w:tab w:val="center" w:pos="4320"/>
        <w:tab w:val="right" w:pos="8640"/>
      </w:tabs>
    </w:pPr>
  </w:style>
  <w:style w:type="character" w:customStyle="1" w:styleId="HeaderChar">
    <w:name w:val="Header Char"/>
    <w:basedOn w:val="DefaultParagraphFont"/>
    <w:link w:val="Header"/>
    <w:uiPriority w:val="99"/>
    <w:rsid w:val="00C15B85"/>
  </w:style>
  <w:style w:type="paragraph" w:styleId="Footer">
    <w:name w:val="footer"/>
    <w:basedOn w:val="Normal"/>
    <w:link w:val="FooterChar"/>
    <w:uiPriority w:val="99"/>
    <w:unhideWhenUsed/>
    <w:rsid w:val="00C15B85"/>
    <w:pPr>
      <w:tabs>
        <w:tab w:val="center" w:pos="4320"/>
        <w:tab w:val="right" w:pos="8640"/>
      </w:tabs>
    </w:pPr>
  </w:style>
  <w:style w:type="character" w:customStyle="1" w:styleId="FooterChar">
    <w:name w:val="Footer Char"/>
    <w:basedOn w:val="DefaultParagraphFont"/>
    <w:link w:val="Footer"/>
    <w:uiPriority w:val="99"/>
    <w:rsid w:val="00C15B85"/>
  </w:style>
  <w:style w:type="table" w:styleId="TableGrid">
    <w:name w:val="Table Grid"/>
    <w:basedOn w:val="TableNormal"/>
    <w:uiPriority w:val="59"/>
    <w:rsid w:val="00F120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EF56D8"/>
    <w:pPr>
      <w:ind w:left="720"/>
      <w:contextualSpacing/>
    </w:pPr>
    <w:rPr>
      <w:rFonts w:ascii="Times New Roman" w:eastAsia="MS Mincho" w:hAnsi="Times New Roman"/>
    </w:rPr>
  </w:style>
  <w:style w:type="character" w:styleId="Hyperlink">
    <w:name w:val="Hyperlink"/>
    <w:basedOn w:val="DefaultParagraphFont"/>
    <w:uiPriority w:val="99"/>
    <w:unhideWhenUsed/>
    <w:rsid w:val="00680630"/>
    <w:rPr>
      <w:color w:val="0000FF" w:themeColor="hyperlink"/>
      <w:u w:val="single"/>
    </w:rPr>
  </w:style>
  <w:style w:type="character" w:customStyle="1" w:styleId="FontStyle26">
    <w:name w:val="Font Style26"/>
    <w:basedOn w:val="DefaultParagraphFont"/>
    <w:uiPriority w:val="99"/>
    <w:rsid w:val="00300BD8"/>
    <w:rPr>
      <w:rFonts w:ascii="Arial Narrow" w:hAnsi="Arial Narrow" w:cs="Arial Narrow"/>
      <w:color w:val="000000"/>
      <w:sz w:val="20"/>
      <w:szCs w:val="20"/>
    </w:rPr>
  </w:style>
  <w:style w:type="paragraph" w:styleId="NormalWeb">
    <w:name w:val="Normal (Web)"/>
    <w:basedOn w:val="Normal"/>
    <w:uiPriority w:val="99"/>
    <w:semiHidden/>
    <w:unhideWhenUsed/>
    <w:rsid w:val="002C2C5F"/>
    <w:pPr>
      <w:spacing w:before="100" w:beforeAutospacing="1" w:after="100" w:afterAutospacing="1"/>
    </w:pPr>
    <w:rPr>
      <w:rFonts w:ascii="Times New Roman" w:eastAsia="Times New Roman" w:hAnsi="Times New Roman"/>
      <w:lang w:val="en-CA"/>
    </w:rPr>
  </w:style>
  <w:style w:type="paragraph" w:styleId="BalloonText">
    <w:name w:val="Balloon Text"/>
    <w:basedOn w:val="Normal"/>
    <w:link w:val="BalloonTextChar"/>
    <w:uiPriority w:val="99"/>
    <w:semiHidden/>
    <w:unhideWhenUsed/>
    <w:rsid w:val="008840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0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34"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28</Words>
  <Characters>730</Characters>
  <Application>Microsoft Office Word</Application>
  <DocSecurity>0</DocSecurity>
  <Lines>6</Lines>
  <Paragraphs>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end-LaPine Schools</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enshaw</dc:creator>
  <cp:keywords/>
  <cp:lastModifiedBy>Phil Jefferies</cp:lastModifiedBy>
  <cp:revision>9</cp:revision>
  <cp:lastPrinted>2015-06-29T15:40:00Z</cp:lastPrinted>
  <dcterms:created xsi:type="dcterms:W3CDTF">2019-04-07T21:30:00Z</dcterms:created>
  <dcterms:modified xsi:type="dcterms:W3CDTF">2019-04-13T19:15:00Z</dcterms:modified>
</cp:coreProperties>
</file>